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D2D3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2266">
        <w:rPr>
          <w:rFonts w:eastAsia="Times New Roman" w:cstheme="minorHAnsi"/>
          <w:b/>
        </w:rPr>
        <w:t>67878</w:t>
      </w:r>
    </w:p>
    <w:p w14:paraId="2F6924E5" w14:textId="3F28E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52266">
        <w:rPr>
          <w:rFonts w:eastAsia="Times New Roman" w:cstheme="minorHAnsi"/>
          <w:b/>
        </w:rPr>
        <w:t>Poornima G</w:t>
      </w:r>
    </w:p>
    <w:p w14:paraId="6FB9233B" w14:textId="40D359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6492C" w:rsidRPr="00712B89">
          <w:rPr>
            <w:rStyle w:val="Hyperlink"/>
            <w:rFonts w:eastAsia="Times New Roman" w:cstheme="minorHAnsi"/>
            <w:b/>
          </w:rPr>
          <w:t>https://review.jove.com/account/file-uploader?src=20702838</w:t>
        </w:r>
      </w:hyperlink>
      <w:r w:rsidR="00B6492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A42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2266" w:rsidRPr="00552266">
        <w:rPr>
          <w:rStyle w:val="ArticleTitle"/>
          <w:rFonts w:cstheme="minorHAnsi"/>
        </w:rPr>
        <w:t xml:space="preserve">Analyzing Platelet Subpopulations by Multi-Color Flow Cytometr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48C404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  <w:r w:rsidRPr="00552266">
        <w:rPr>
          <w:rFonts w:eastAsia="Times New Roman" w:cstheme="minorHAnsi"/>
          <w:b/>
          <w:sz w:val="28"/>
          <w:szCs w:val="28"/>
        </w:rPr>
        <w:t>Zoi Laspa, Anne-Katrin Rohlfing, Meinrad P. Gawaz</w:t>
      </w:r>
    </w:p>
    <w:p w14:paraId="0E94C80A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CCAE166" w:rsidR="00D6314B" w:rsidRPr="00552266" w:rsidRDefault="00552266" w:rsidP="00552266">
      <w:pPr>
        <w:outlineLvl w:val="0"/>
        <w:rPr>
          <w:rFonts w:eastAsia="Times New Roman" w:cstheme="minorHAnsi"/>
          <w:bCs/>
          <w:sz w:val="28"/>
          <w:szCs w:val="28"/>
        </w:rPr>
      </w:pPr>
      <w:r w:rsidRPr="00552266">
        <w:rPr>
          <w:rFonts w:eastAsia="Times New Roman" w:cstheme="minorHAnsi"/>
          <w:bCs/>
          <w:sz w:val="28"/>
          <w:szCs w:val="28"/>
        </w:rPr>
        <w:t>Department of Cardiology and Angiology, University Hospital Tübingen, University of Tübing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3A4481" w14:textId="5805A59F" w:rsidR="00ED68E3" w:rsidRPr="008563AA" w:rsidRDefault="00AA6DE3" w:rsidP="00AA6DE3">
      <w:pPr>
        <w:outlineLvl w:val="0"/>
        <w:rPr>
          <w:rFonts w:cstheme="minorHAnsi"/>
          <w:bCs/>
          <w:sz w:val="22"/>
          <w:szCs w:val="22"/>
        </w:rPr>
      </w:pPr>
      <w:bookmarkStart w:id="0" w:name="_Hlk25233958"/>
      <w:r w:rsidRPr="008563AA">
        <w:rPr>
          <w:rFonts w:cstheme="minorHAnsi"/>
          <w:bCs/>
          <w:sz w:val="22"/>
          <w:szCs w:val="22"/>
        </w:rPr>
        <w:t>Zoi Laspa</w:t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  <w:t>zoi.laspa@med.uni-tuebingen.de</w:t>
      </w:r>
      <w:r w:rsidR="00ED68E3" w:rsidRPr="008563AA">
        <w:rPr>
          <w:rFonts w:cstheme="minorHAnsi"/>
          <w:bCs/>
          <w:sz w:val="22"/>
          <w:szCs w:val="22"/>
        </w:rPr>
        <w:t xml:space="preserve"> </w:t>
      </w:r>
    </w:p>
    <w:p w14:paraId="591390A2" w14:textId="77777777" w:rsidR="00636AF6" w:rsidRPr="00ED68E3" w:rsidRDefault="00636AF6" w:rsidP="00636AF6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196A52A" w14:textId="4B149E09" w:rsidR="004E0C5A" w:rsidRPr="008563A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8563A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8563A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F8A46AA" w14:textId="22DFF416" w:rsidR="00AA6DE3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Anne-Katrin Rohlfing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anne-katrin.rohlfing@med.uni-tuebingen.de</w:t>
      </w:r>
    </w:p>
    <w:p w14:paraId="6F84F159" w14:textId="67E3A28D" w:rsidR="003B5E26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A2BE33C" w14:textId="41595FA0" w:rsidR="001E230F" w:rsidRPr="00ED68E3" w:rsidRDefault="00AA6DE3" w:rsidP="009A0E7C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Zoi Laspa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zoi.laspa@med.uni-tuebingen.de</w:t>
      </w:r>
    </w:p>
    <w:p w14:paraId="60B95108" w14:textId="77777777" w:rsidR="00C70C90" w:rsidRPr="00ED68E3" w:rsidRDefault="00C70C90">
      <w:pPr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8615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322A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C44953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8B3E9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A3470">
        <w:rPr>
          <w:rFonts w:eastAsia="Times New Roman" w:cstheme="minorHAnsi"/>
          <w:b/>
        </w:rPr>
        <w:t xml:space="preserve">Yes </w:t>
      </w:r>
    </w:p>
    <w:p w14:paraId="1C68C2BA" w14:textId="5F498410" w:rsidR="005F1ADF" w:rsidRPr="00B07A3B" w:rsidRDefault="002A3470" w:rsidP="005F1ADF">
      <w:pPr>
        <w:spacing w:before="120"/>
        <w:rPr>
          <w:rFonts w:eastAsia="Times New Roman" w:cstheme="minorHAnsi"/>
          <w:b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7A03162F" w14:textId="09DEFA0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2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7138D7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2A3470">
        <w:rPr>
          <w:rFonts w:cstheme="minorHAnsi"/>
          <w:bCs/>
          <w:sz w:val="22"/>
          <w:szCs w:val="22"/>
        </w:rPr>
        <w:t>23</w:t>
      </w:r>
    </w:p>
    <w:p w14:paraId="5AAC9C6C" w14:textId="23AA7BC5" w:rsidR="00C2620F" w:rsidRPr="002A3470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A3470">
        <w:rPr>
          <w:rFonts w:cstheme="minorHAnsi"/>
          <w:bCs/>
          <w:sz w:val="22"/>
          <w:szCs w:val="22"/>
        </w:rPr>
        <w:t>40</w:t>
      </w:r>
      <w:r w:rsidRPr="002A3470">
        <w:rPr>
          <w:rFonts w:cstheme="minorHAnsi"/>
          <w:bCs/>
          <w:sz w:val="22"/>
          <w:szCs w:val="22"/>
        </w:rPr>
        <w:t xml:space="preserve"> </w:t>
      </w:r>
      <w:r w:rsidR="002A3470" w:rsidRPr="002A3470">
        <w:rPr>
          <w:rFonts w:cstheme="minorHAnsi"/>
          <w:bCs/>
          <w:sz w:val="22"/>
          <w:szCs w:val="22"/>
        </w:rPr>
        <w:t>(3 SC)</w:t>
      </w:r>
      <w:r w:rsidR="00277C90" w:rsidRPr="002A3470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B654AC2" w:rsidR="007D61A8" w:rsidRPr="007504EE" w:rsidRDefault="00F92C2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A4CD8">
        <w:rPr>
          <w:rFonts w:cstheme="minorHAnsi"/>
        </w:rPr>
        <w:t xml:space="preserve">Our research uses multicolor flow cytometry to identify and characterize platelet subpopulations, aiming to understand their roles, activation patterns, and clinical relevance in thrombosis, inflammation and disease-specific contexts. </w:t>
      </w:r>
    </w:p>
    <w:p w14:paraId="3D8C9885" w14:textId="18EFEAD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26C81C4" w:rsidR="007D61A8" w:rsidRPr="007504EE" w:rsidRDefault="0090694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B5554">
        <w:rPr>
          <w:rFonts w:eastAsia="Times New Roman" w:cstheme="minorHAnsi"/>
        </w:rPr>
        <w:t xml:space="preserve">The established multi-color flow cytometric assay enabled to observe that </w:t>
      </w:r>
      <w:r w:rsidR="007B5554">
        <w:rPr>
          <w:rFonts w:cstheme="minorHAnsi"/>
        </w:rPr>
        <w:t>h</w:t>
      </w:r>
      <w:r>
        <w:rPr>
          <w:rFonts w:cstheme="minorHAnsi"/>
        </w:rPr>
        <w:t>emin, a</w:t>
      </w:r>
      <w:r w:rsidR="00323CC2">
        <w:rPr>
          <w:rFonts w:cstheme="minorHAnsi"/>
        </w:rPr>
        <w:t xml:space="preserve"> </w:t>
      </w:r>
      <w:r>
        <w:rPr>
          <w:rFonts w:cstheme="minorHAnsi"/>
        </w:rPr>
        <w:t xml:space="preserve">platelet agonist, induces a distinct activation pattern and, compared to collagen-related peptide, generates a strong procoagulant, chemokine receptor-positive subpopulation. </w:t>
      </w:r>
    </w:p>
    <w:p w14:paraId="5C9C48A3" w14:textId="3DA8E060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74D6A16" w14:textId="77777777" w:rsidR="007504EE" w:rsidRPr="00B07A3B" w:rsidRDefault="007504EE" w:rsidP="007504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6A85100" w:rsidR="00333FA4" w:rsidRPr="007504EE" w:rsidRDefault="001B4B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200A0">
        <w:rPr>
          <w:rFonts w:cstheme="minorHAnsi"/>
        </w:rPr>
        <w:t>The</w:t>
      </w:r>
      <w:r>
        <w:rPr>
          <w:rFonts w:cstheme="minorHAnsi"/>
        </w:rPr>
        <w:t xml:space="preserve"> </w:t>
      </w:r>
      <w:r w:rsidR="0039303A">
        <w:rPr>
          <w:rFonts w:cstheme="minorHAnsi"/>
        </w:rPr>
        <w:t>multi-color assay</w:t>
      </w:r>
      <w:r>
        <w:rPr>
          <w:rFonts w:cstheme="minorHAnsi"/>
        </w:rPr>
        <w:t xml:space="preserve"> </w:t>
      </w:r>
      <w:r w:rsidR="0067567A">
        <w:rPr>
          <w:rFonts w:cstheme="minorHAnsi"/>
        </w:rPr>
        <w:t>enables</w:t>
      </w:r>
      <w:r>
        <w:rPr>
          <w:rFonts w:cstheme="minorHAnsi"/>
        </w:rPr>
        <w:t xml:space="preserve"> </w:t>
      </w:r>
      <w:r w:rsidR="007E5FEC">
        <w:rPr>
          <w:rFonts w:cstheme="minorHAnsi"/>
        </w:rPr>
        <w:t xml:space="preserve">the </w:t>
      </w:r>
      <w:r w:rsidR="0067567A">
        <w:rPr>
          <w:rFonts w:cstheme="minorHAnsi"/>
        </w:rPr>
        <w:t xml:space="preserve">simultaneous </w:t>
      </w:r>
      <w:r w:rsidR="007E5FEC">
        <w:rPr>
          <w:rFonts w:cstheme="minorHAnsi"/>
        </w:rPr>
        <w:t xml:space="preserve">measurement of platelet activation, adhesion, aggregation and apoptotic potential </w:t>
      </w:r>
      <w:r w:rsidR="0067567A">
        <w:rPr>
          <w:rFonts w:cstheme="minorHAnsi"/>
        </w:rPr>
        <w:t>at the single platelet level</w:t>
      </w:r>
      <w:r>
        <w:rPr>
          <w:rFonts w:cstheme="minorHAnsi"/>
        </w:rPr>
        <w:t xml:space="preserve"> within a population of isolated </w:t>
      </w:r>
      <w:r w:rsidR="007E5FEC">
        <w:rPr>
          <w:rFonts w:cstheme="minorHAnsi"/>
        </w:rPr>
        <w:t xml:space="preserve">human platelets </w:t>
      </w:r>
      <w:r w:rsidR="0067567A">
        <w:rPr>
          <w:rFonts w:cstheme="minorHAnsi"/>
        </w:rPr>
        <w:t>in a single</w:t>
      </w:r>
      <w:r w:rsidR="007E5FEC">
        <w:rPr>
          <w:rFonts w:cstheme="minorHAnsi"/>
        </w:rPr>
        <w:t xml:space="preserve"> tube. </w:t>
      </w:r>
    </w:p>
    <w:p w14:paraId="100794C6" w14:textId="2F04846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03D2C0D2" w14:textId="77777777" w:rsidR="007504EE" w:rsidRPr="00B07A3B" w:rsidRDefault="007504EE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31CAF1B1" w:rsidR="00622BE8" w:rsidRDefault="00622BE8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03EF9A9" w:rsidR="00FF25E5" w:rsidRDefault="00A13CC3" w:rsidP="007504E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044E8B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A6DE3" w:rsidRPr="00AA6DE3">
        <w:rPr>
          <w:rFonts w:eastAsia="Times New Roman" w:cstheme="minorHAnsi"/>
        </w:rPr>
        <w:t xml:space="preserve">Ethics Committee at the Medical Faculty of the Eberhard Karls University and the University Hospital of Tübingen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20A9BBA" w:rsidR="00CE10F2" w:rsidRDefault="00487D0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87D02">
        <w:rPr>
          <w:rFonts w:cstheme="minorHAnsi"/>
          <w:b/>
          <w:bCs/>
        </w:rPr>
        <w:t>Isolation of Human Platelets from Whole Blood</w:t>
      </w:r>
    </w:p>
    <w:p w14:paraId="314C5FBA" w14:textId="237558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63AA">
        <w:rPr>
          <w:rFonts w:cstheme="minorHAnsi"/>
        </w:rPr>
        <w:t>Zoi Lasp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778CCE" w14:textId="717DD31E" w:rsidR="00A522DE" w:rsidRDefault="00A522DE" w:rsidP="00A522DE">
      <w:pPr>
        <w:pStyle w:val="Narration"/>
        <w:numPr>
          <w:ilvl w:val="1"/>
          <w:numId w:val="3"/>
        </w:numPr>
      </w:pPr>
      <w:r>
        <w:t xml:space="preserve">To begin, </w:t>
      </w:r>
      <w:r w:rsidR="007504EE">
        <w:t>prepare all the reagents required for the procedure</w:t>
      </w:r>
      <w:r>
        <w:t xml:space="preserve"> </w:t>
      </w:r>
      <w:r>
        <w:rPr>
          <w:b/>
        </w:rPr>
        <w:t>[1]</w:t>
      </w:r>
      <w:r>
        <w:t>.</w:t>
      </w:r>
    </w:p>
    <w:p w14:paraId="5861BB30" w14:textId="1DC26B90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WIDE: Talent </w:t>
      </w:r>
      <w:r w:rsidR="007504EE">
        <w:t xml:space="preserve">arranging all the reagents on </w:t>
      </w:r>
      <w:r w:rsidR="00976E46">
        <w:t>the</w:t>
      </w:r>
      <w:r w:rsidR="007504EE">
        <w:t xml:space="preserve"> bench</w:t>
      </w:r>
      <w:r>
        <w:t>.</w:t>
      </w:r>
      <w:r w:rsidR="00CD3E94">
        <w:t xml:space="preserve"> </w:t>
      </w:r>
    </w:p>
    <w:p w14:paraId="0483AB3A" w14:textId="77777777" w:rsidR="007504EE" w:rsidRDefault="007504EE" w:rsidP="007504EE">
      <w:pPr>
        <w:pStyle w:val="Narration"/>
        <w:ind w:firstLine="0"/>
      </w:pPr>
    </w:p>
    <w:p w14:paraId="3BFE4F07" w14:textId="3EC9F95C" w:rsidR="00A522DE" w:rsidRDefault="00CD3E94" w:rsidP="00A522DE">
      <w:pPr>
        <w:pStyle w:val="Narration"/>
        <w:numPr>
          <w:ilvl w:val="1"/>
          <w:numId w:val="3"/>
        </w:numPr>
      </w:pPr>
      <w:r>
        <w:t>Now, m</w:t>
      </w:r>
      <w:r w:rsidR="00A522DE">
        <w:t xml:space="preserve">ix 10 milliliters of 10X Tyrode’s buffer with 90 milliliters of distilled water </w:t>
      </w:r>
      <w:r w:rsidR="00A522DE">
        <w:rPr>
          <w:b/>
        </w:rPr>
        <w:t>[1]</w:t>
      </w:r>
      <w:r w:rsidR="00A522DE">
        <w:t xml:space="preserve">. Add 0.1 gram of glucose </w:t>
      </w:r>
      <w:r w:rsidR="00A522DE">
        <w:rPr>
          <w:b/>
        </w:rPr>
        <w:t>[2]</w:t>
      </w:r>
      <w:r w:rsidR="00A522DE">
        <w:t xml:space="preserve"> </w:t>
      </w:r>
      <w:r w:rsidR="007504EE">
        <w:t>and a</w:t>
      </w:r>
      <w:r w:rsidR="00A522DE">
        <w:t xml:space="preserve">djust the pH of the full volume with HEPES to reach 7.4 </w:t>
      </w:r>
      <w:r w:rsidR="00A522DE">
        <w:rPr>
          <w:b/>
        </w:rPr>
        <w:t>[3]</w:t>
      </w:r>
      <w:r w:rsidR="00A522DE">
        <w:t xml:space="preserve">. First, set the pH of 10 milliliters of the buffer to 7.4, and then adjust the pH of the remaining 90 milliliters with </w:t>
      </w:r>
      <w:r w:rsidR="00381A04">
        <w:t>1 normal</w:t>
      </w:r>
      <w:r w:rsidR="00A522DE">
        <w:t xml:space="preserve"> hydrochloric acid to 6.5 </w:t>
      </w:r>
      <w:r w:rsidR="00A522DE">
        <w:rPr>
          <w:b/>
        </w:rPr>
        <w:t>[4]</w:t>
      </w:r>
      <w:r w:rsidR="00A522DE">
        <w:t>.</w:t>
      </w:r>
    </w:p>
    <w:p w14:paraId="262AA36D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mixing 10 milliliters of 10X Tyrode’s buffer with 90 milliliters of distilled water.</w:t>
      </w:r>
    </w:p>
    <w:p w14:paraId="4CCC44F1" w14:textId="4F931575" w:rsidR="00A522DE" w:rsidRDefault="00A522DE" w:rsidP="00A522DE">
      <w:pPr>
        <w:pStyle w:val="ShotDescription"/>
        <w:numPr>
          <w:ilvl w:val="2"/>
          <w:numId w:val="3"/>
        </w:numPr>
      </w:pPr>
      <w:r>
        <w:t>Talent dissolving glucose into the buffer.</w:t>
      </w:r>
    </w:p>
    <w:p w14:paraId="537DC22B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adjusting the buffer pH using HEPES while monitoring with a pH meter.</w:t>
      </w:r>
    </w:p>
    <w:p w14:paraId="1A8EC5B0" w14:textId="7842F670" w:rsidR="00A522DE" w:rsidRDefault="00A522DE" w:rsidP="00A522DE">
      <w:pPr>
        <w:pStyle w:val="ShotDescription"/>
        <w:numPr>
          <w:ilvl w:val="2"/>
          <w:numId w:val="3"/>
        </w:numPr>
      </w:pPr>
      <w:r>
        <w:t>Talent dividing the buffer</w:t>
      </w:r>
      <w:r w:rsidR="00CD3E94">
        <w:t xml:space="preserve"> into 2 containers</w:t>
      </w:r>
      <w:r>
        <w:t>.</w:t>
      </w:r>
    </w:p>
    <w:p w14:paraId="7242B126" w14:textId="77777777" w:rsidR="00A522DE" w:rsidRDefault="00A522DE" w:rsidP="00A522DE"/>
    <w:p w14:paraId="0392F233" w14:textId="3FCEB884" w:rsidR="00A522DE" w:rsidRDefault="00CD3E94" w:rsidP="00A522DE">
      <w:pPr>
        <w:pStyle w:val="Narration"/>
        <w:numPr>
          <w:ilvl w:val="1"/>
          <w:numId w:val="3"/>
        </w:numPr>
      </w:pPr>
      <w:r>
        <w:t>For blood sample collection, p</w:t>
      </w:r>
      <w:r w:rsidR="00A522DE">
        <w:t xml:space="preserve">repare a </w:t>
      </w:r>
      <w:r w:rsidR="0034673A">
        <w:t>10-milliliter</w:t>
      </w:r>
      <w:r w:rsidR="00A522DE">
        <w:t xml:space="preserve"> syringe for each donor with 2 milliliters of ACD anticoagulant </w:t>
      </w:r>
      <w:r w:rsidR="00A522DE">
        <w:rPr>
          <w:b/>
        </w:rPr>
        <w:t>[1]</w:t>
      </w:r>
      <w:r w:rsidR="00A522DE">
        <w:t xml:space="preserve">. </w:t>
      </w:r>
      <w:r>
        <w:t xml:space="preserve">Let </w:t>
      </w:r>
      <w:r w:rsidR="00A522DE">
        <w:t xml:space="preserve">the syringe equilibrate </w:t>
      </w:r>
      <w:r>
        <w:t>at</w:t>
      </w:r>
      <w:r w:rsidR="00A522DE">
        <w:t xml:space="preserve"> room temperature </w:t>
      </w:r>
      <w:r w:rsidR="00A522DE">
        <w:rPr>
          <w:b/>
        </w:rPr>
        <w:t>[2</w:t>
      </w:r>
      <w:r>
        <w:rPr>
          <w:b/>
        </w:rPr>
        <w:t>-TXT</w:t>
      </w:r>
      <w:r w:rsidR="00A522DE">
        <w:rPr>
          <w:b/>
        </w:rPr>
        <w:t>]</w:t>
      </w:r>
      <w:r w:rsidR="00A522DE">
        <w:t>.</w:t>
      </w:r>
    </w:p>
    <w:p w14:paraId="37623784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drawing 2 milliliters of ACD buffer into several 10 milliliter syringes.</w:t>
      </w:r>
    </w:p>
    <w:p w14:paraId="4DF88424" w14:textId="6BE7E654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syringes on the bench.</w:t>
      </w:r>
      <w:r w:rsidR="00CD3E94">
        <w:t xml:space="preserve"> </w:t>
      </w:r>
      <w:r w:rsidR="00CD3E94" w:rsidRPr="00CD3E94">
        <w:rPr>
          <w:b/>
          <w:bCs/>
        </w:rPr>
        <w:t>TXT: Alternatively, incubate at 37 °C</w:t>
      </w:r>
    </w:p>
    <w:p w14:paraId="51F233F7" w14:textId="77777777" w:rsidR="00A522DE" w:rsidRDefault="00A522DE" w:rsidP="00A522DE"/>
    <w:p w14:paraId="544B5541" w14:textId="1760B2C2" w:rsidR="00A522DE" w:rsidRDefault="0034673A" w:rsidP="0034673A">
      <w:pPr>
        <w:pStyle w:val="Narration"/>
        <w:numPr>
          <w:ilvl w:val="1"/>
          <w:numId w:val="3"/>
        </w:numPr>
      </w:pPr>
      <w:r>
        <w:t xml:space="preserve">After </w:t>
      </w:r>
      <w:r w:rsidR="00A522DE">
        <w:t>collect</w:t>
      </w:r>
      <w:r>
        <w:t>ing</w:t>
      </w:r>
      <w:r w:rsidR="00A522DE">
        <w:t xml:space="preserve"> donor blood in </w:t>
      </w:r>
      <w:r>
        <w:t>a</w:t>
      </w:r>
      <w:r w:rsidR="00A522DE">
        <w:t xml:space="preserve"> pre-warmed ACD syringe </w:t>
      </w:r>
      <w:r w:rsidR="00A522DE">
        <w:rPr>
          <w:b/>
        </w:rPr>
        <w:t>[1]</w:t>
      </w:r>
      <w:r>
        <w:rPr>
          <w:b/>
        </w:rPr>
        <w:t>,</w:t>
      </w:r>
      <w:r w:rsidR="00A522DE">
        <w:t xml:space="preserve"> </w:t>
      </w:r>
      <w:r>
        <w:t>s</w:t>
      </w:r>
      <w:r w:rsidR="00A522DE">
        <w:t>lowly transfer the ACD-treated blood into a 15</w:t>
      </w:r>
      <w:r>
        <w:t>-</w:t>
      </w:r>
      <w:r w:rsidR="00A522DE">
        <w:t xml:space="preserve">milliliter reaction tube </w:t>
      </w:r>
      <w:r w:rsidR="00A522DE">
        <w:rPr>
          <w:b/>
        </w:rPr>
        <w:t>[</w:t>
      </w:r>
      <w:r>
        <w:rPr>
          <w:b/>
        </w:rPr>
        <w:t>2-TXT</w:t>
      </w:r>
      <w:r w:rsidR="00A522DE">
        <w:rPr>
          <w:b/>
        </w:rPr>
        <w:t>]</w:t>
      </w:r>
      <w:r w:rsidR="00A522DE">
        <w:t>.</w:t>
      </w:r>
    </w:p>
    <w:p w14:paraId="2FA86EA5" w14:textId="7DE435AE" w:rsidR="0034673A" w:rsidRDefault="0034673A" w:rsidP="00A522DE">
      <w:pPr>
        <w:pStyle w:val="ShotDescription"/>
        <w:numPr>
          <w:ilvl w:val="2"/>
          <w:numId w:val="3"/>
        </w:numPr>
      </w:pPr>
      <w:r>
        <w:t>Talent picking up the syringe with blood.</w:t>
      </w:r>
    </w:p>
    <w:p w14:paraId="6912735B" w14:textId="33E1C741" w:rsidR="00A522DE" w:rsidRDefault="00A522DE" w:rsidP="00A522DE">
      <w:pPr>
        <w:pStyle w:val="ShotDescription"/>
        <w:numPr>
          <w:ilvl w:val="2"/>
          <w:numId w:val="3"/>
        </w:numPr>
      </w:pPr>
      <w:r>
        <w:t>Talent carefully transferring the blood from the syringe into a labeled 15 milliliter reaction tube.</w:t>
      </w:r>
      <w:r w:rsidR="0034673A">
        <w:t xml:space="preserve"> </w:t>
      </w:r>
      <w:r w:rsidR="0034673A" w:rsidRPr="0034673A">
        <w:rPr>
          <w:b/>
          <w:bCs/>
        </w:rPr>
        <w:t>TXT: Use the blood immediately to avoid platelet pre-activation</w:t>
      </w:r>
    </w:p>
    <w:p w14:paraId="2FF92451" w14:textId="77777777" w:rsidR="0034673A" w:rsidRDefault="0034673A" w:rsidP="0034673A">
      <w:pPr>
        <w:pStyle w:val="Narration"/>
        <w:ind w:firstLine="0"/>
      </w:pPr>
    </w:p>
    <w:p w14:paraId="28FAE814" w14:textId="15CC223A" w:rsidR="00A522DE" w:rsidRDefault="00A522DE" w:rsidP="00A522DE">
      <w:pPr>
        <w:pStyle w:val="Narration"/>
        <w:numPr>
          <w:ilvl w:val="1"/>
          <w:numId w:val="3"/>
        </w:numPr>
      </w:pPr>
      <w:r>
        <w:t xml:space="preserve">Centrifuge the ACD-treated blood at 209 </w:t>
      </w:r>
      <w:r w:rsidRPr="0034673A">
        <w:rPr>
          <w:i/>
          <w:iCs/>
        </w:rPr>
        <w:t>g</w:t>
      </w:r>
      <w:r>
        <w:t xml:space="preserve"> for 20 minutes at room temperature without using the brake </w:t>
      </w:r>
      <w:r>
        <w:rPr>
          <w:b/>
        </w:rPr>
        <w:t>[1]</w:t>
      </w:r>
      <w:r>
        <w:t>. Meanwhile, prepare 25 milliliters of Tyrode's-HEPES buffer, pH 6.5, in a 50</w:t>
      </w:r>
      <w:r w:rsidR="0034673A">
        <w:t>-</w:t>
      </w:r>
      <w:r>
        <w:t xml:space="preserve">milliliter reaction tube </w:t>
      </w:r>
      <w:r>
        <w:rPr>
          <w:b/>
        </w:rPr>
        <w:t>[2]</w:t>
      </w:r>
      <w:r>
        <w:t>.</w:t>
      </w:r>
    </w:p>
    <w:p w14:paraId="3CA61C4F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lastRenderedPageBreak/>
        <w:t>Talent placing the tube of ACD blood into the centrifuge and closing the lid.</w:t>
      </w:r>
    </w:p>
    <w:p w14:paraId="4B98E2C2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ouring 25 milliliters of Tyrode’s-HEPES buffer into a clean 50 milliliter tube and labeling it.</w:t>
      </w:r>
    </w:p>
    <w:p w14:paraId="43400112" w14:textId="77777777" w:rsidR="00A522DE" w:rsidRDefault="00A522DE" w:rsidP="00A522DE"/>
    <w:p w14:paraId="0975EC27" w14:textId="4ABA04EC" w:rsidR="00A522DE" w:rsidRDefault="0034673A" w:rsidP="00A522DE">
      <w:pPr>
        <w:pStyle w:val="Narration"/>
        <w:numPr>
          <w:ilvl w:val="1"/>
          <w:numId w:val="3"/>
        </w:numPr>
      </w:pPr>
      <w:r>
        <w:t>After centrifugation, g</w:t>
      </w:r>
      <w:r w:rsidR="00A522DE">
        <w:t xml:space="preserve">ently transfer the upper platelet-rich plasma layer into the tube containing Tyrode’s-HEPES buffer </w:t>
      </w:r>
      <w:r w:rsidR="00A522DE">
        <w:rPr>
          <w:b/>
        </w:rPr>
        <w:t>[1]</w:t>
      </w:r>
      <w:r w:rsidR="00A522DE">
        <w:t>.</w:t>
      </w:r>
    </w:p>
    <w:p w14:paraId="0BF15B21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the upper layer of platelet-rich plasma and transferring it into the prepared tube.</w:t>
      </w:r>
    </w:p>
    <w:p w14:paraId="4541B4FD" w14:textId="77777777" w:rsidR="00A522DE" w:rsidRDefault="00A522DE" w:rsidP="00A522DE"/>
    <w:p w14:paraId="04C92A00" w14:textId="19B57660" w:rsidR="00A522DE" w:rsidRDefault="00976E46" w:rsidP="00A522DE">
      <w:pPr>
        <w:pStyle w:val="Narration"/>
        <w:numPr>
          <w:ilvl w:val="1"/>
          <w:numId w:val="3"/>
        </w:numPr>
      </w:pPr>
      <w:r>
        <w:t xml:space="preserve">To prevent contamination, leave approximately 1 milliliter of platelet-rich plasma above the buffy coat and erythrocyte layer </w:t>
      </w:r>
      <w:r w:rsidR="00A522DE">
        <w:rPr>
          <w:b/>
        </w:rPr>
        <w:t>[1]</w:t>
      </w:r>
      <w:r w:rsidR="00A522DE">
        <w:t>.</w:t>
      </w:r>
    </w:p>
    <w:p w14:paraId="345CFE8B" w14:textId="39E84E11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Close-up of </w:t>
      </w:r>
      <w:r w:rsidR="00493D76">
        <w:t>plasma left above</w:t>
      </w:r>
      <w:r>
        <w:t xml:space="preserve"> the buffy coat.</w:t>
      </w:r>
    </w:p>
    <w:p w14:paraId="6E9DEB57" w14:textId="77777777" w:rsidR="00A522DE" w:rsidRDefault="00A522DE" w:rsidP="00A522DE"/>
    <w:p w14:paraId="3B5A686F" w14:textId="28FC0102" w:rsidR="00A522DE" w:rsidRDefault="00493D76" w:rsidP="00A522DE">
      <w:pPr>
        <w:pStyle w:val="Narration"/>
        <w:numPr>
          <w:ilvl w:val="1"/>
          <w:numId w:val="3"/>
        </w:numPr>
      </w:pPr>
      <w:r>
        <w:t>Then, c</w:t>
      </w:r>
      <w:r w:rsidR="00A522DE">
        <w:t xml:space="preserve">entrifuge the suspension at 430 </w:t>
      </w:r>
      <w:r w:rsidR="00A522DE" w:rsidRPr="00493D76">
        <w:rPr>
          <w:i/>
          <w:iCs/>
        </w:rPr>
        <w:t>g</w:t>
      </w:r>
      <w:r w:rsidR="00A522DE">
        <w:t xml:space="preserve"> for 10 minutes at room temperature to pellet the platelets </w:t>
      </w:r>
      <w:r w:rsidR="00A522DE">
        <w:rPr>
          <w:b/>
        </w:rPr>
        <w:t>[1]</w:t>
      </w:r>
      <w:r w:rsidR="00A522DE">
        <w:t xml:space="preserve"> </w:t>
      </w:r>
      <w:r>
        <w:t>and c</w:t>
      </w:r>
      <w:r w:rsidR="00A522DE">
        <w:t xml:space="preserve">arefully resuspend the platelet pellet in 200 to 300 microliters of Tyrode’s buffer adjusted to pH 7.4 </w:t>
      </w:r>
      <w:r w:rsidR="00A522DE">
        <w:rPr>
          <w:b/>
        </w:rPr>
        <w:t>[2]</w:t>
      </w:r>
      <w:r w:rsidR="00A522DE">
        <w:t>.</w:t>
      </w:r>
    </w:p>
    <w:p w14:paraId="16653FAC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tube into the centrifuge and setting parameters.</w:t>
      </w:r>
    </w:p>
    <w:p w14:paraId="454858B0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gently resuspending the visible platelet pellet in buffer using a pipette.</w:t>
      </w:r>
    </w:p>
    <w:p w14:paraId="037F426A" w14:textId="77777777" w:rsidR="00A522DE" w:rsidRDefault="00A522DE" w:rsidP="00A522DE"/>
    <w:p w14:paraId="44239441" w14:textId="75DA7C26" w:rsidR="00A522DE" w:rsidRDefault="0069274C" w:rsidP="00A522DE">
      <w:pPr>
        <w:pStyle w:val="Narration"/>
        <w:numPr>
          <w:ilvl w:val="1"/>
          <w:numId w:val="3"/>
        </w:numPr>
      </w:pPr>
      <w:r>
        <w:t xml:space="preserve">Measure the platelet count using a cell counter </w:t>
      </w:r>
      <w:r w:rsidRPr="0069274C">
        <w:rPr>
          <w:b/>
          <w:bCs/>
        </w:rPr>
        <w:t>[1]</w:t>
      </w:r>
      <w:r>
        <w:t xml:space="preserve"> before adjusting it to 200,000 platelets per microliter with Tyrode' s-HEPES</w:t>
      </w:r>
      <w:r w:rsidR="00A522DE">
        <w:t xml:space="preserve"> buffer at pH 7.4 </w:t>
      </w:r>
      <w:r w:rsidR="00A522DE">
        <w:rPr>
          <w:b/>
        </w:rPr>
        <w:t>[2]</w:t>
      </w:r>
      <w:r w:rsidR="00A522DE">
        <w:t>.</w:t>
      </w:r>
    </w:p>
    <w:p w14:paraId="23FB60D9" w14:textId="1AE771B4" w:rsidR="00A522DE" w:rsidRDefault="00A522DE" w:rsidP="00A522DE">
      <w:pPr>
        <w:pStyle w:val="ShotDescription"/>
        <w:numPr>
          <w:ilvl w:val="2"/>
          <w:numId w:val="3"/>
        </w:numPr>
      </w:pPr>
      <w:r>
        <w:t>Talent loading a sample into a cell counter.</w:t>
      </w:r>
    </w:p>
    <w:p w14:paraId="7DBF397F" w14:textId="6D0601CD" w:rsidR="00A522DE" w:rsidRDefault="00493D76" w:rsidP="00A522DE">
      <w:pPr>
        <w:pStyle w:val="ShotDescription"/>
        <w:numPr>
          <w:ilvl w:val="2"/>
          <w:numId w:val="3"/>
        </w:numPr>
      </w:pPr>
      <w:r>
        <w:t>Talent pipetting</w:t>
      </w:r>
      <w:r w:rsidR="00A522DE">
        <w:t xml:space="preserve"> Tyrode’s-HEPES buffer</w:t>
      </w:r>
      <w:r>
        <w:t xml:space="preserve"> to platelets and mixing</w:t>
      </w:r>
      <w:r w:rsidR="00A522DE">
        <w:t>.</w:t>
      </w:r>
    </w:p>
    <w:p w14:paraId="2C0DC715" w14:textId="77777777" w:rsidR="00A522DE" w:rsidRDefault="00A522DE" w:rsidP="00A522DE"/>
    <w:p w14:paraId="279B338B" w14:textId="77777777" w:rsidR="00A522DE" w:rsidRDefault="00A522DE" w:rsidP="00A522DE"/>
    <w:p w14:paraId="081516D8" w14:textId="77777777" w:rsidR="00A522DE" w:rsidRDefault="00A522DE" w:rsidP="00A522DE"/>
    <w:p w14:paraId="2C1A0A8D" w14:textId="77777777" w:rsidR="00A522DE" w:rsidRDefault="00A522DE" w:rsidP="00A522DE"/>
    <w:p w14:paraId="7E1391E5" w14:textId="155C1DA4" w:rsidR="00A522DE" w:rsidRPr="00487D02" w:rsidRDefault="00487D02" w:rsidP="00487D02">
      <w:pPr>
        <w:pStyle w:val="ListParagraph"/>
        <w:numPr>
          <w:ilvl w:val="0"/>
          <w:numId w:val="3"/>
        </w:numPr>
        <w:rPr>
          <w:b/>
          <w:bCs/>
        </w:rPr>
      </w:pPr>
      <w:r w:rsidRPr="00487D02">
        <w:rPr>
          <w:b/>
          <w:bCs/>
        </w:rPr>
        <w:t>Selection and Titration of Antibodies for Flow Cytometry</w:t>
      </w:r>
    </w:p>
    <w:p w14:paraId="4FD0F3C1" w14:textId="77777777" w:rsidR="00A522DE" w:rsidRDefault="00A522DE" w:rsidP="00A522DE"/>
    <w:p w14:paraId="1E240CCE" w14:textId="77777777" w:rsidR="00A522DE" w:rsidRDefault="00A522DE" w:rsidP="00A522DE"/>
    <w:p w14:paraId="680BFE92" w14:textId="09D1F2F5" w:rsidR="00A522DE" w:rsidRDefault="00493D76" w:rsidP="00A522DE">
      <w:pPr>
        <w:pStyle w:val="Narration"/>
        <w:numPr>
          <w:ilvl w:val="1"/>
          <w:numId w:val="3"/>
        </w:numPr>
      </w:pPr>
      <w:r>
        <w:t xml:space="preserve">Adjust </w:t>
      </w:r>
      <w:r w:rsidR="00A522DE">
        <w:t xml:space="preserve">the platelet count to 1 × 10⁶ platelets per sample </w:t>
      </w:r>
      <w:r w:rsidR="00A522DE">
        <w:rPr>
          <w:b/>
        </w:rPr>
        <w:t>[1]</w:t>
      </w:r>
      <w:r w:rsidR="00A522DE">
        <w:t>.</w:t>
      </w:r>
    </w:p>
    <w:p w14:paraId="2D837BF6" w14:textId="6DAA5A99" w:rsidR="00A522DE" w:rsidRDefault="00493D76" w:rsidP="00A522DE">
      <w:pPr>
        <w:pStyle w:val="ShotDescription"/>
        <w:numPr>
          <w:ilvl w:val="2"/>
          <w:numId w:val="3"/>
        </w:numPr>
      </w:pPr>
      <w:r>
        <w:t>Talent picking up the sample tube from the bench</w:t>
      </w:r>
      <w:r w:rsidR="00A522DE">
        <w:t>.</w:t>
      </w:r>
    </w:p>
    <w:p w14:paraId="28375F2A" w14:textId="77777777" w:rsidR="00A522DE" w:rsidRDefault="00A522DE" w:rsidP="00A522DE"/>
    <w:p w14:paraId="6F4A9D14" w14:textId="75ED06A7" w:rsidR="00A522DE" w:rsidRDefault="00A522DE" w:rsidP="00A522DE">
      <w:pPr>
        <w:pStyle w:val="Narration"/>
        <w:numPr>
          <w:ilvl w:val="1"/>
          <w:numId w:val="3"/>
        </w:numPr>
      </w:pPr>
      <w:r>
        <w:t xml:space="preserve">For receptors that do not require activation prior to staining, including CD61, CD42b, CD41, CXCR7, and CXCR4, prepare one unstained and one stained sample per antibody </w:t>
      </w:r>
      <w:r>
        <w:rPr>
          <w:b/>
        </w:rPr>
        <w:t>[1]</w:t>
      </w:r>
      <w:r>
        <w:t>. For receptors or markers that require activation, such as PAC1, CD63, CD62P, Annexin V</w:t>
      </w:r>
      <w:r w:rsidR="0069274C">
        <w:t xml:space="preserve"> </w:t>
      </w:r>
      <w:r w:rsidR="0069274C" w:rsidRPr="002A3470">
        <w:rPr>
          <w:i/>
          <w:iCs/>
          <w:color w:val="FF0000"/>
        </w:rPr>
        <w:t>(annexin-5)</w:t>
      </w:r>
      <w:r>
        <w:t xml:space="preserve">, and Zombie NIR, activate the sample with 10 micrograms per </w:t>
      </w:r>
      <w:r>
        <w:lastRenderedPageBreak/>
        <w:t xml:space="preserve">milliliter of CRP-XL and prepare both activated and non-activated samples </w:t>
      </w:r>
      <w:r>
        <w:rPr>
          <w:b/>
        </w:rPr>
        <w:t>[2]</w:t>
      </w:r>
      <w:r>
        <w:t>.</w:t>
      </w:r>
    </w:p>
    <w:p w14:paraId="1C790BC4" w14:textId="3EFE7D49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labeling tubes as</w:t>
      </w:r>
      <w:r>
        <w:t xml:space="preserve"> </w:t>
      </w:r>
      <w:r w:rsidR="00493D76">
        <w:t>“</w:t>
      </w:r>
      <w:r>
        <w:t>stained</w:t>
      </w:r>
      <w:r w:rsidR="00493D76">
        <w:t>”</w:t>
      </w:r>
      <w:r>
        <w:t xml:space="preserve"> and </w:t>
      </w:r>
      <w:r w:rsidR="00493D76">
        <w:t>“</w:t>
      </w:r>
      <w:r>
        <w:t>unstained</w:t>
      </w:r>
      <w:r w:rsidR="00493D76">
        <w:t>”</w:t>
      </w:r>
      <w:r>
        <w:t xml:space="preserve"> samples.</w:t>
      </w:r>
    </w:p>
    <w:p w14:paraId="6AC52FA6" w14:textId="3943FC2E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adding the platelets to the tubes</w:t>
      </w:r>
      <w:r>
        <w:t>.</w:t>
      </w:r>
    </w:p>
    <w:p w14:paraId="29C1DE27" w14:textId="77777777" w:rsidR="00A522DE" w:rsidRDefault="00A522DE" w:rsidP="00A522DE"/>
    <w:p w14:paraId="0D7458E9" w14:textId="5CAC32D3" w:rsidR="00A522DE" w:rsidRDefault="00493D76" w:rsidP="00A522DE">
      <w:pPr>
        <w:pStyle w:val="Narration"/>
        <w:numPr>
          <w:ilvl w:val="1"/>
          <w:numId w:val="3"/>
        </w:numPr>
      </w:pPr>
      <w:r>
        <w:t>To a</w:t>
      </w:r>
      <w:r w:rsidR="00A522DE">
        <w:t>ctivate the platelets, incubat</w:t>
      </w:r>
      <w:r>
        <w:t>e</w:t>
      </w:r>
      <w:r w:rsidR="00A522DE">
        <w:t xml:space="preserve"> </w:t>
      </w:r>
      <w:r>
        <w:t>them</w:t>
      </w:r>
      <w:r w:rsidR="00A522DE">
        <w:t xml:space="preserve"> with 10 micrograms per milliliter of CRP-XL for 30 minutes </w:t>
      </w:r>
      <w:r w:rsidR="00A522DE">
        <w:rPr>
          <w:b/>
        </w:rPr>
        <w:t>[1]</w:t>
      </w:r>
      <w:r w:rsidR="00A522DE">
        <w:t xml:space="preserve">. Then, incubate the isolated platelets with varying concentrations of the fluorochrome-conjugated antibody or dye for 30 minutes </w:t>
      </w:r>
      <w:r w:rsidR="00A522DE">
        <w:rPr>
          <w:b/>
        </w:rPr>
        <w:t>[2]</w:t>
      </w:r>
      <w:r w:rsidR="00A522DE">
        <w:t xml:space="preserve">. </w:t>
      </w:r>
      <w:r>
        <w:t>Then, a</w:t>
      </w:r>
      <w:r w:rsidR="00A522DE">
        <w:t xml:space="preserve">dd 300 microliters of Annexin Binding Buffer to each sample to dilute it </w:t>
      </w:r>
      <w:r w:rsidR="00A522DE">
        <w:rPr>
          <w:b/>
        </w:rPr>
        <w:t>[3]</w:t>
      </w:r>
      <w:r w:rsidR="00A522DE">
        <w:t>.</w:t>
      </w:r>
    </w:p>
    <w:p w14:paraId="438394D9" w14:textId="3D1EBCCF" w:rsidR="00A522DE" w:rsidRDefault="00A522DE" w:rsidP="00A522DE">
      <w:pPr>
        <w:pStyle w:val="ShotDescription"/>
        <w:numPr>
          <w:ilvl w:val="2"/>
          <w:numId w:val="3"/>
        </w:numPr>
      </w:pPr>
      <w:r>
        <w:t>Talent placing platelet samples</w:t>
      </w:r>
      <w:r w:rsidR="007504EE">
        <w:t xml:space="preserve"> aside </w:t>
      </w:r>
      <w:r w:rsidR="00381A04">
        <w:t>on the bench</w:t>
      </w:r>
      <w:r>
        <w:t>.</w:t>
      </w:r>
    </w:p>
    <w:p w14:paraId="29F21722" w14:textId="73246B7B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antibod</w:t>
      </w:r>
      <w:r w:rsidR="00493D76">
        <w:t>y to the sample tube</w:t>
      </w:r>
      <w:r>
        <w:t>.</w:t>
      </w:r>
    </w:p>
    <w:p w14:paraId="476E4613" w14:textId="3990A41C" w:rsidR="00A522DE" w:rsidRDefault="00A522DE" w:rsidP="00A522DE">
      <w:pPr>
        <w:pStyle w:val="ShotDescription"/>
        <w:numPr>
          <w:ilvl w:val="2"/>
          <w:numId w:val="3"/>
        </w:numPr>
      </w:pPr>
      <w:r>
        <w:t>Talent adding Annexin Binding Buffer to sample</w:t>
      </w:r>
      <w:r w:rsidR="00493D76">
        <w:t xml:space="preserve"> and </w:t>
      </w:r>
      <w:r w:rsidR="000940F3">
        <w:t>inverting</w:t>
      </w:r>
      <w:r w:rsidR="00493D76">
        <w:t xml:space="preserve"> the tube</w:t>
      </w:r>
      <w:r>
        <w:t>.</w:t>
      </w:r>
    </w:p>
    <w:p w14:paraId="6C830EC2" w14:textId="77777777" w:rsidR="00A522DE" w:rsidRDefault="00A522DE" w:rsidP="00A522DE"/>
    <w:p w14:paraId="7ADA09BB" w14:textId="77777777" w:rsidR="00A522DE" w:rsidRDefault="00A522DE" w:rsidP="00A522DE">
      <w:pPr>
        <w:pStyle w:val="Narration"/>
        <w:numPr>
          <w:ilvl w:val="1"/>
          <w:numId w:val="3"/>
        </w:numPr>
      </w:pPr>
      <w:r>
        <w:t xml:space="preserve">Measure 10,000 events for each sample using a flow cytometer </w:t>
      </w:r>
      <w:r>
        <w:rPr>
          <w:b/>
        </w:rPr>
        <w:t>[1]</w:t>
      </w:r>
      <w:r>
        <w:t>.</w:t>
      </w:r>
    </w:p>
    <w:p w14:paraId="19B44272" w14:textId="7877EE58" w:rsidR="00A522DE" w:rsidRDefault="00A522DE" w:rsidP="00A522DE">
      <w:pPr>
        <w:pStyle w:val="ShotDescription"/>
        <w:numPr>
          <w:ilvl w:val="2"/>
          <w:numId w:val="3"/>
        </w:numPr>
      </w:pPr>
      <w:r>
        <w:t>Talent loading sample into the flow cytometer.</w:t>
      </w:r>
    </w:p>
    <w:p w14:paraId="3365DE77" w14:textId="77777777" w:rsidR="00A522DE" w:rsidRDefault="00A522DE" w:rsidP="00A522DE"/>
    <w:p w14:paraId="661446E8" w14:textId="77777777" w:rsidR="00A522DE" w:rsidRDefault="00A522DE" w:rsidP="00A522DE">
      <w:pPr>
        <w:pStyle w:val="Narration"/>
        <w:numPr>
          <w:ilvl w:val="1"/>
          <w:numId w:val="3"/>
        </w:numPr>
      </w:pPr>
      <w:r>
        <w:t xml:space="preserve">Calculate the stain index for each antibody to determine the optimal separation between positive and negative populations </w:t>
      </w:r>
      <w:r>
        <w:rPr>
          <w:b/>
        </w:rPr>
        <w:t>[1]</w:t>
      </w:r>
      <w:r>
        <w:t>.</w:t>
      </w:r>
    </w:p>
    <w:p w14:paraId="32F11DA8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SCREEN: Show spreadsheet or software interface where the stain index is being calculated from the data.</w:t>
      </w:r>
    </w:p>
    <w:p w14:paraId="3A469361" w14:textId="77777777" w:rsidR="002A3470" w:rsidRPr="002A3470" w:rsidRDefault="002A3470" w:rsidP="002A3470">
      <w:pPr>
        <w:pStyle w:val="ListParagraph"/>
        <w:spacing w:before="120"/>
        <w:ind w:left="360"/>
        <w:rPr>
          <w:rFonts w:eastAsia="Times New Roman" w:cstheme="minorHAnsi"/>
          <w:b/>
        </w:rPr>
      </w:pPr>
      <w:r w:rsidRPr="002A3470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670B74AB" w14:textId="77777777" w:rsidR="00A522DE" w:rsidRPr="002A3470" w:rsidRDefault="00A522DE" w:rsidP="00A522DE"/>
    <w:p w14:paraId="3D87BEA1" w14:textId="77777777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Plot the stain index against antibody concentrations to identify the optimal concentration for each antibody </w:t>
      </w:r>
      <w:r w:rsidRPr="002A3470">
        <w:rPr>
          <w:b/>
        </w:rPr>
        <w:t>[1]</w:t>
      </w:r>
      <w:r w:rsidRPr="002A3470">
        <w:t>.</w:t>
      </w:r>
    </w:p>
    <w:p w14:paraId="1BA8FFA8" w14:textId="3CB5C80B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SCREEN: Show a graph </w:t>
      </w:r>
      <w:r w:rsidR="00493D76" w:rsidRPr="002A3470">
        <w:t xml:space="preserve">being </w:t>
      </w:r>
      <w:r w:rsidRPr="002A3470">
        <w:t>plott</w:t>
      </w:r>
      <w:r w:rsidR="00493D76" w:rsidRPr="002A3470">
        <w:t>ed for</w:t>
      </w:r>
      <w:r w:rsidRPr="002A3470">
        <w:t xml:space="preserve"> stain index on the Y-axis and antibody concentrations on the X-axis with trend lines.</w:t>
      </w:r>
    </w:p>
    <w:p w14:paraId="3D64895A" w14:textId="77777777" w:rsidR="00A522DE" w:rsidRPr="002A3470" w:rsidRDefault="00A522DE" w:rsidP="00A522DE"/>
    <w:p w14:paraId="144A780A" w14:textId="77777777" w:rsidR="00493D76" w:rsidRPr="002A3470" w:rsidRDefault="00493D76" w:rsidP="00493D76">
      <w:pPr>
        <w:pStyle w:val="Narration"/>
        <w:ind w:firstLine="0"/>
      </w:pPr>
    </w:p>
    <w:p w14:paraId="433F2950" w14:textId="0455C057" w:rsidR="00487D02" w:rsidRPr="002A3470" w:rsidRDefault="00487D02" w:rsidP="00487D02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A3470">
        <w:rPr>
          <w:rFonts w:cstheme="minorHAnsi"/>
          <w:b/>
          <w:bCs/>
        </w:rPr>
        <w:t xml:space="preserve">Staining for Flow Cytometry, Compensation Setup and Fluorescence Minus One Control (FMO) Measurement </w:t>
      </w:r>
    </w:p>
    <w:p w14:paraId="4EE5007F" w14:textId="34B94445" w:rsidR="00487D02" w:rsidRPr="002A3470" w:rsidRDefault="00487D02" w:rsidP="00487D0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B23CB1E" w14:textId="76795568" w:rsidR="00493D76" w:rsidRPr="002A3470" w:rsidRDefault="00487D02" w:rsidP="002A3470">
      <w:pPr>
        <w:pStyle w:val="ListParagraph"/>
        <w:spacing w:before="120"/>
        <w:ind w:left="360"/>
        <w:contextualSpacing w:val="0"/>
      </w:pPr>
      <w:r w:rsidRPr="002A3470">
        <w:rPr>
          <w:rFonts w:cstheme="minorHAnsi"/>
        </w:rPr>
        <w:t xml:space="preserve"> </w:t>
      </w:r>
    </w:p>
    <w:p w14:paraId="54F619CF" w14:textId="096BC4D0" w:rsidR="00A522DE" w:rsidRPr="002A3470" w:rsidRDefault="002A3470" w:rsidP="00A522DE">
      <w:pPr>
        <w:pStyle w:val="Narration"/>
        <w:numPr>
          <w:ilvl w:val="1"/>
          <w:numId w:val="3"/>
        </w:numPr>
      </w:pPr>
      <w:r>
        <w:t>For staining</w:t>
      </w:r>
      <w:r w:rsidR="00A522DE" w:rsidRPr="002A3470">
        <w:t xml:space="preserve">, dissolve hemin powder in 1.4 molar sodium hydroxide to create a 3 molar solution </w:t>
      </w:r>
      <w:r w:rsidR="00A522DE" w:rsidRPr="002A3470">
        <w:rPr>
          <w:b/>
        </w:rPr>
        <w:t>[1]</w:t>
      </w:r>
      <w:r w:rsidR="00A522DE" w:rsidRPr="002A3470">
        <w:t xml:space="preserve">. Heat the solution to 96 degrees Celsius for 5 minutes at 450 revolutions per minute </w:t>
      </w:r>
      <w:r w:rsidR="00A522DE" w:rsidRPr="002A3470">
        <w:rPr>
          <w:b/>
        </w:rPr>
        <w:t>[2]</w:t>
      </w:r>
      <w:r w:rsidR="00A522DE" w:rsidRPr="002A3470">
        <w:t xml:space="preserve">. Dilute it with distilled water to obtain a 3 millimolar stock solution </w:t>
      </w:r>
      <w:r w:rsidR="00A522DE" w:rsidRPr="002A3470">
        <w:rPr>
          <w:b/>
        </w:rPr>
        <w:t>[3]</w:t>
      </w:r>
      <w:r w:rsidR="00A522DE" w:rsidRPr="002A3470">
        <w:t>.</w:t>
      </w:r>
    </w:p>
    <w:p w14:paraId="00490B6C" w14:textId="46DA6DC0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</w:t>
      </w:r>
      <w:r w:rsidR="00A5372D" w:rsidRPr="002A3470">
        <w:t xml:space="preserve"> adding hemin powder to a sodium hydroxide solution.</w:t>
      </w:r>
      <w:r w:rsidRPr="002A3470">
        <w:t xml:space="preserve"> </w:t>
      </w:r>
    </w:p>
    <w:p w14:paraId="0D47CCF5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lastRenderedPageBreak/>
        <w:t>Talent placing the hemin solution on a heated shaker set to 96 degrees Celsius and 450 revolutions per minute.</w:t>
      </w:r>
    </w:p>
    <w:p w14:paraId="168E989E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diluting the heated solution with distilled water.</w:t>
      </w:r>
    </w:p>
    <w:p w14:paraId="77819D6F" w14:textId="77777777" w:rsidR="00A522DE" w:rsidRPr="002A3470" w:rsidRDefault="00A522DE" w:rsidP="00A522DE"/>
    <w:p w14:paraId="4281972F" w14:textId="1DB41E0B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After adjusting the platelet count to 1 × 10⁶ platelets per sample, activate the platelets </w:t>
      </w:r>
      <w:r w:rsidR="00493D76" w:rsidRPr="002A3470">
        <w:t>as described earlier</w:t>
      </w:r>
      <w:r w:rsidRPr="002A3470">
        <w:t xml:space="preserve"> </w:t>
      </w:r>
      <w:r w:rsidRPr="002A3470">
        <w:rPr>
          <w:b/>
        </w:rPr>
        <w:t>[1]</w:t>
      </w:r>
      <w:r w:rsidRPr="002A3470">
        <w:t>.</w:t>
      </w:r>
    </w:p>
    <w:p w14:paraId="0091BEDE" w14:textId="4E226BB3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0B192A" w:rsidRPr="002A3470">
        <w:t xml:space="preserve">placing the samples </w:t>
      </w:r>
      <w:r w:rsidR="007504EE" w:rsidRPr="002A3470">
        <w:t xml:space="preserve">aside </w:t>
      </w:r>
      <w:r w:rsidR="000B192A" w:rsidRPr="002A3470">
        <w:t>on the bench</w:t>
      </w:r>
      <w:r w:rsidR="007504EE" w:rsidRPr="002A3470">
        <w:t>.</w:t>
      </w:r>
    </w:p>
    <w:p w14:paraId="7254077D" w14:textId="77777777" w:rsidR="00A522DE" w:rsidRPr="002A3470" w:rsidRDefault="00A522DE" w:rsidP="00A522DE"/>
    <w:p w14:paraId="1CB03323" w14:textId="2AB327CF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Add 43.3 microliters of antibody cocktail to each sample </w:t>
      </w:r>
      <w:r w:rsidRPr="002A3470">
        <w:rPr>
          <w:b/>
        </w:rPr>
        <w:t>[1]</w:t>
      </w:r>
      <w:r w:rsidRPr="002A3470">
        <w:t xml:space="preserve"> </w:t>
      </w:r>
      <w:r w:rsidR="00493D76" w:rsidRPr="002A3470">
        <w:t>and i</w:t>
      </w:r>
      <w:r w:rsidRPr="002A3470">
        <w:t>ncubate the</w:t>
      </w:r>
      <w:r w:rsidR="00493D76" w:rsidRPr="002A3470">
        <w:t>m</w:t>
      </w:r>
      <w:r w:rsidRPr="002A3470">
        <w:t xml:space="preserve"> for 30 minutes at room temperature in the dark </w:t>
      </w:r>
      <w:r w:rsidRPr="002A3470">
        <w:rPr>
          <w:b/>
        </w:rPr>
        <w:t>[2]</w:t>
      </w:r>
      <w:r w:rsidRPr="002A3470">
        <w:t>.</w:t>
      </w:r>
    </w:p>
    <w:p w14:paraId="2EA673F2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adding 43.3 microliters of antibody cocktail to tubes.</w:t>
      </w:r>
    </w:p>
    <w:p w14:paraId="42BAE787" w14:textId="1751B908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7504EE" w:rsidRPr="002A3470">
        <w:t>covering the tubes</w:t>
      </w:r>
      <w:r w:rsidR="00432DA5" w:rsidRPr="002A3470">
        <w:t xml:space="preserve"> with aluminum foil</w:t>
      </w:r>
      <w:r w:rsidRPr="002A3470">
        <w:t>.</w:t>
      </w:r>
    </w:p>
    <w:p w14:paraId="1750ED01" w14:textId="77777777" w:rsidR="00A522DE" w:rsidRPr="002A3470" w:rsidRDefault="00A522DE" w:rsidP="00A522DE"/>
    <w:p w14:paraId="16A0F35E" w14:textId="51C150C5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>After incubation, dilute each sample with 300 microliters of 1X Annexin Binding Buffer composed of 10 millimolar HEPES</w:t>
      </w:r>
      <w:r w:rsidR="00493D76" w:rsidRPr="002A3470">
        <w:t>-</w:t>
      </w:r>
      <w:r w:rsidRPr="002A3470">
        <w:t xml:space="preserve">sodium hydroxide at pH 7.4 </w:t>
      </w:r>
      <w:r w:rsidRPr="002A3470">
        <w:rPr>
          <w:b/>
        </w:rPr>
        <w:t>[1</w:t>
      </w:r>
      <w:r w:rsidR="00493D76" w:rsidRPr="002A3470">
        <w:rPr>
          <w:b/>
        </w:rPr>
        <w:t>-TXT</w:t>
      </w:r>
      <w:r w:rsidRPr="002A3470">
        <w:rPr>
          <w:b/>
        </w:rPr>
        <w:t>]</w:t>
      </w:r>
      <w:r w:rsidRPr="002A3470">
        <w:t>.</w:t>
      </w:r>
    </w:p>
    <w:p w14:paraId="37A512DF" w14:textId="5B75690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pipetting Annexin Binding Buffer into each sample tube.</w:t>
      </w:r>
      <w:r w:rsidR="00493D76" w:rsidRPr="002A3470">
        <w:t xml:space="preserve"> </w:t>
      </w:r>
      <w:r w:rsidR="00493D76" w:rsidRPr="002A3470">
        <w:rPr>
          <w:b/>
          <w:bCs/>
        </w:rPr>
        <w:t>TXT: The buffer contains 140 mM NaCl and 2.5 mM CaCl</w:t>
      </w:r>
      <w:r w:rsidR="00493D76" w:rsidRPr="002A3470">
        <w:rPr>
          <w:b/>
          <w:bCs/>
          <w:vertAlign w:val="subscript"/>
        </w:rPr>
        <w:t>2</w:t>
      </w:r>
    </w:p>
    <w:p w14:paraId="52D1D7EB" w14:textId="77777777" w:rsidR="00A522DE" w:rsidRPr="002A3470" w:rsidRDefault="00A522DE" w:rsidP="00A522DE"/>
    <w:p w14:paraId="57552338" w14:textId="7C9309F1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Measure each stained sample immediately using the flow cytometer </w:t>
      </w:r>
      <w:r w:rsidRPr="002A3470">
        <w:rPr>
          <w:b/>
        </w:rPr>
        <w:t>[1]</w:t>
      </w:r>
      <w:r w:rsidRPr="002A3470">
        <w:t>.</w:t>
      </w:r>
    </w:p>
    <w:p w14:paraId="7834F4CE" w14:textId="3090F9CD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loading the prepared samples into the flow cytometer.</w:t>
      </w:r>
    </w:p>
    <w:p w14:paraId="22A07E65" w14:textId="77777777" w:rsidR="00A522DE" w:rsidRPr="002A3470" w:rsidRDefault="00A522DE" w:rsidP="00A522DE"/>
    <w:p w14:paraId="021DB067" w14:textId="72331964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For compensation with beads, prepare 150 microliters of </w:t>
      </w:r>
      <w:r w:rsidR="00487D02" w:rsidRPr="002A3470">
        <w:t>PBS</w:t>
      </w:r>
      <w:r w:rsidRPr="002A3470">
        <w:t xml:space="preserve"> for each fluorophore and add one drop of beads and 1 microliter of the fluorescence-conjugated antibody </w:t>
      </w:r>
      <w:r w:rsidRPr="002A3470">
        <w:rPr>
          <w:b/>
        </w:rPr>
        <w:t>[1]</w:t>
      </w:r>
      <w:r w:rsidRPr="002A3470">
        <w:t>.</w:t>
      </w:r>
      <w:r w:rsidR="00754A80" w:rsidRPr="002A3470">
        <w:t xml:space="preserve"> </w:t>
      </w:r>
      <w:r w:rsidR="002A3470" w:rsidRPr="002A3470">
        <w:t>To compensate for Annexin V</w:t>
      </w:r>
      <w:r w:rsidR="002A3470" w:rsidRPr="002A3470">
        <w:t xml:space="preserve"> </w:t>
      </w:r>
      <w:r w:rsidR="002A3470" w:rsidRPr="002A3470">
        <w:rPr>
          <w:i/>
          <w:iCs/>
          <w:color w:val="FF0000"/>
        </w:rPr>
        <w:t>(annexin-5)</w:t>
      </w:r>
      <w:r w:rsidR="002A3470" w:rsidRPr="002A3470">
        <w:t xml:space="preserve">, use PE/Cy7 </w:t>
      </w:r>
      <w:r w:rsidR="002A3470" w:rsidRPr="002A3470">
        <w:rPr>
          <w:i/>
          <w:iCs/>
          <w:color w:val="FF0000"/>
        </w:rPr>
        <w:t>(P-E-C-Y-7)</w:t>
      </w:r>
      <w:r w:rsidR="002A3470" w:rsidRPr="002A3470">
        <w:t xml:space="preserve"> beads labeled with anti-human CD62L conjugated to the same fluorophore as Annexin V </w:t>
      </w:r>
      <w:r w:rsidR="002A3470" w:rsidRPr="002A3470">
        <w:rPr>
          <w:b/>
        </w:rPr>
        <w:t>[2]</w:t>
      </w:r>
      <w:r w:rsidR="002A3470" w:rsidRPr="002A3470">
        <w:t>.</w:t>
      </w:r>
    </w:p>
    <w:p w14:paraId="3B35A617" w14:textId="77777777" w:rsidR="002A3470" w:rsidRPr="002A3470" w:rsidRDefault="00A522DE" w:rsidP="002A3470">
      <w:pPr>
        <w:pStyle w:val="Narration"/>
        <w:numPr>
          <w:ilvl w:val="2"/>
          <w:numId w:val="3"/>
        </w:numPr>
      </w:pPr>
      <w:r w:rsidRPr="002A3470">
        <w:t>Talent preparing labeled bead samples in PBS with antibodies for each fluorophore</w:t>
      </w:r>
      <w:r w:rsidR="00362E5C" w:rsidRPr="002A3470">
        <w:t>, while adding anti-mouse IgG beads to the tube.</w:t>
      </w:r>
    </w:p>
    <w:p w14:paraId="3BFAA9FD" w14:textId="57538C2E" w:rsidR="00A522DE" w:rsidRPr="002A3470" w:rsidRDefault="00A522DE" w:rsidP="002A3470">
      <w:pPr>
        <w:pStyle w:val="Narration"/>
        <w:numPr>
          <w:ilvl w:val="2"/>
          <w:numId w:val="3"/>
        </w:numPr>
      </w:pPr>
      <w:r w:rsidRPr="002A3470">
        <w:t xml:space="preserve">Talent labeling </w:t>
      </w:r>
      <w:r w:rsidR="00487D02" w:rsidRPr="002A3470">
        <w:t xml:space="preserve">a tube as </w:t>
      </w:r>
      <w:r w:rsidRPr="002A3470">
        <w:t>PE/Cy7 beads.</w:t>
      </w:r>
    </w:p>
    <w:p w14:paraId="1A581066" w14:textId="77777777" w:rsidR="00A522DE" w:rsidRPr="002A3470" w:rsidRDefault="00A522DE" w:rsidP="00A522DE"/>
    <w:p w14:paraId="3F79E974" w14:textId="0702F665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Use amine-reactive compensation beads for the amine-reactive dye by mixing two drops of positive beads and one drop of negative beads in 150 microliters of </w:t>
      </w:r>
      <w:r w:rsidR="00487D02" w:rsidRPr="002A3470">
        <w:t>PBS</w:t>
      </w:r>
      <w:r w:rsidRPr="002A3470">
        <w:t xml:space="preserve"> with 1 microliter of dye </w:t>
      </w:r>
      <w:r w:rsidRPr="002A3470">
        <w:rPr>
          <w:b/>
        </w:rPr>
        <w:t>[1]</w:t>
      </w:r>
      <w:r w:rsidRPr="002A3470">
        <w:t xml:space="preserve">. Confirm that the positive beads react and display a signal and the negative beads do not </w:t>
      </w:r>
      <w:r w:rsidRPr="002A3470">
        <w:rPr>
          <w:b/>
        </w:rPr>
        <w:t>[2]</w:t>
      </w:r>
      <w:r w:rsidRPr="002A3470">
        <w:t>.</w:t>
      </w:r>
    </w:p>
    <w:p w14:paraId="42FDDD29" w14:textId="018514D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487D02" w:rsidRPr="002A3470">
        <w:t xml:space="preserve">mixing </w:t>
      </w:r>
      <w:r w:rsidRPr="002A3470">
        <w:t>amine-reactive dye compensation sample with both positive and negative beads.</w:t>
      </w:r>
    </w:p>
    <w:p w14:paraId="201A3574" w14:textId="77777777" w:rsidR="00A522DE" w:rsidRDefault="00A522DE" w:rsidP="00A522DE">
      <w:pPr>
        <w:pStyle w:val="ShotDescription"/>
        <w:numPr>
          <w:ilvl w:val="2"/>
          <w:numId w:val="3"/>
        </w:numPr>
      </w:pPr>
      <w:r w:rsidRPr="002A3470">
        <w:t>SCREEN: Show</w:t>
      </w:r>
      <w:r>
        <w:t xml:space="preserve"> analysis confirming positive signal in reactive beads and absence </w:t>
      </w:r>
      <w:r>
        <w:lastRenderedPageBreak/>
        <w:t>of signal in negative beads.</w:t>
      </w:r>
    </w:p>
    <w:p w14:paraId="28816887" w14:textId="77777777" w:rsidR="00A522DE" w:rsidRDefault="00A522DE" w:rsidP="00A522DE"/>
    <w:p w14:paraId="0793BE2A" w14:textId="26974C09" w:rsidR="00A522DE" w:rsidRDefault="00A522DE" w:rsidP="00A522DE">
      <w:pPr>
        <w:pStyle w:val="Narration"/>
        <w:numPr>
          <w:ilvl w:val="1"/>
          <w:numId w:val="3"/>
        </w:numPr>
      </w:pPr>
      <w:r>
        <w:t>Prepare a fluorescence minus one control for every marker</w:t>
      </w:r>
      <w:r w:rsidR="00487D02">
        <w:t xml:space="preserve"> </w:t>
      </w:r>
      <w:r>
        <w:rPr>
          <w:b/>
        </w:rPr>
        <w:t>[1</w:t>
      </w:r>
      <w:r w:rsidR="00487D02">
        <w:rPr>
          <w:b/>
        </w:rPr>
        <w:t>-TXT</w:t>
      </w:r>
      <w:r>
        <w:rPr>
          <w:b/>
        </w:rPr>
        <w:t>]</w:t>
      </w:r>
      <w:r>
        <w:t>.</w:t>
      </w:r>
    </w:p>
    <w:p w14:paraId="49F310CC" w14:textId="4B9D7F1A" w:rsidR="00A522DE" w:rsidRDefault="00487D02" w:rsidP="00A522DE">
      <w:pPr>
        <w:pStyle w:val="ShotDescription"/>
        <w:numPr>
          <w:ilvl w:val="2"/>
          <w:numId w:val="3"/>
        </w:numPr>
      </w:pPr>
      <w:r>
        <w:t>LAB MEDIA: Table 5</w:t>
      </w:r>
      <w:r w:rsidR="00A522DE"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8C06C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3F90B7C" w14:textId="77777777" w:rsidR="00133A7F" w:rsidRPr="00133A7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256C4D">
        <w:rPr>
          <w:rFonts w:cstheme="minorHAnsi"/>
          <w:b/>
        </w:rPr>
        <w:t xml:space="preserve"> </w:t>
      </w:r>
    </w:p>
    <w:p w14:paraId="476287CC" w14:textId="4D4ED2C7" w:rsidR="00495959" w:rsidRPr="00985FE6" w:rsidRDefault="00133A7F" w:rsidP="00133A7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133A7F">
        <w:rPr>
          <w:rFonts w:cstheme="minorHAnsi"/>
          <w:b/>
          <w:highlight w:val="yellow"/>
        </w:rPr>
        <w:t xml:space="preserve">Authors, </w:t>
      </w:r>
      <w:r w:rsidRPr="00133A7F">
        <w:rPr>
          <w:rFonts w:cstheme="minorHAnsi"/>
          <w:bCs/>
          <w:highlight w:val="yellow"/>
        </w:rPr>
        <w:t>the result section is revised</w:t>
      </w:r>
      <w:r w:rsidRPr="00133A7F">
        <w:rPr>
          <w:rFonts w:cstheme="minorHAnsi"/>
          <w:b/>
          <w:highlight w:val="yellow"/>
        </w:rPr>
        <w:t>.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35875B6" w14:textId="2D110E57" w:rsidR="00AA6DE3" w:rsidRPr="00AA6DE3" w:rsidRDefault="0069274C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The scatter plots showed a clear shift in the platelet population</w:t>
      </w:r>
      <w:r w:rsidR="00256C4D">
        <w:rPr>
          <w:rFonts w:cstheme="minorHAnsi"/>
        </w:rPr>
        <w:t xml:space="preserve"> </w:t>
      </w:r>
      <w:r w:rsidR="00256C4D" w:rsidRPr="00256C4D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1</w:t>
      </w:r>
      <w:r w:rsidR="00256C4D" w:rsidRPr="00256C4D">
        <w:rPr>
          <w:rFonts w:cstheme="minorHAnsi"/>
          <w:b/>
          <w:bCs/>
        </w:rPr>
        <w:t>]</w:t>
      </w:r>
      <w:r w:rsidR="00AA6DE3" w:rsidRPr="00AA6DE3">
        <w:rPr>
          <w:rFonts w:cstheme="minorHAnsi"/>
        </w:rPr>
        <w:t xml:space="preserve">, with hemin forming more platelets with low forward scatter than other agonists </w:t>
      </w:r>
      <w:r w:rsidR="00AA6DE3" w:rsidRPr="00AA6DE3">
        <w:rPr>
          <w:rFonts w:cstheme="minorHAnsi"/>
          <w:b/>
        </w:rPr>
        <w:t>[</w:t>
      </w:r>
      <w:r w:rsidR="00256C4D">
        <w:rPr>
          <w:rFonts w:cstheme="minorHAnsi"/>
          <w:b/>
        </w:rPr>
        <w:t>2</w:t>
      </w:r>
      <w:r w:rsidR="00AA6DE3" w:rsidRPr="00AA6DE3">
        <w:rPr>
          <w:rFonts w:cstheme="minorHAnsi"/>
          <w:b/>
        </w:rPr>
        <w:t>]</w:t>
      </w:r>
      <w:r w:rsidR="00AA6DE3" w:rsidRPr="00AA6DE3">
        <w:rPr>
          <w:rFonts w:cstheme="minorHAnsi"/>
        </w:rPr>
        <w:t>.</w:t>
      </w:r>
    </w:p>
    <w:p w14:paraId="55738B78" w14:textId="4CBA5E06" w:rsidR="00256C4D" w:rsidRDefault="00256C4D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</w:p>
    <w:p w14:paraId="2A0085A3" w14:textId="6AF50952" w:rsidR="00495959" w:rsidRPr="00B07A3B" w:rsidRDefault="00AA6DE3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t</w:t>
      </w:r>
      <w:r w:rsidRPr="00AA6DE3">
        <w:rPr>
          <w:rFonts w:cstheme="minorHAnsi"/>
          <w:i/>
          <w:iCs/>
          <w:color w:val="3333FF"/>
        </w:rPr>
        <w:t>he graph for “hemin”</w:t>
      </w:r>
      <w:r w:rsidR="0069274C">
        <w:rPr>
          <w:rFonts w:cstheme="minorHAnsi"/>
          <w:i/>
          <w:iCs/>
          <w:color w:val="3333FF"/>
        </w:rPr>
        <w:t xml:space="preserve"> at the extreme right</w:t>
      </w:r>
    </w:p>
    <w:p w14:paraId="053CC62D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3DA6E0B" w14:textId="17AAE452" w:rsidR="00AA6DE3" w:rsidRPr="00276F4B" w:rsidRDefault="00AA6DE3" w:rsidP="00276F4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Treatment with ADP, thrombin, and CRP-XL resulted in 40</w:t>
      </w:r>
      <w:r>
        <w:rPr>
          <w:rFonts w:cstheme="minorHAnsi"/>
        </w:rPr>
        <w:t xml:space="preserve"> to </w:t>
      </w:r>
      <w:r w:rsidRPr="00AA6DE3">
        <w:rPr>
          <w:rFonts w:cstheme="minorHAnsi"/>
        </w:rPr>
        <w:t xml:space="preserve">60% of platelets being CD42b-positive </w:t>
      </w:r>
      <w:r w:rsidRPr="00AA6DE3">
        <w:rPr>
          <w:rFonts w:cstheme="minorHAnsi"/>
          <w:b/>
        </w:rPr>
        <w:t>[1]</w:t>
      </w:r>
      <w:r w:rsidRPr="00AA6DE3">
        <w:rPr>
          <w:rFonts w:cstheme="minorHAnsi"/>
        </w:rPr>
        <w:t xml:space="preserve">, while hemin significantly reduced this population </w:t>
      </w:r>
      <w:r w:rsidRPr="00AA6DE3">
        <w:rPr>
          <w:rFonts w:cstheme="minorHAnsi"/>
          <w:b/>
        </w:rPr>
        <w:t>[2]</w:t>
      </w:r>
      <w:r w:rsidRPr="00AA6DE3">
        <w:rPr>
          <w:rFonts w:cstheme="minorHAnsi"/>
        </w:rPr>
        <w:t>.</w:t>
      </w:r>
      <w:r w:rsidR="00276F4B">
        <w:rPr>
          <w:rFonts w:cstheme="minorHAnsi"/>
        </w:rPr>
        <w:t xml:space="preserve"> </w:t>
      </w:r>
      <w:r w:rsidR="00276F4B" w:rsidRPr="00276F4B">
        <w:rPr>
          <w:rFonts w:cstheme="minorHAnsi"/>
        </w:rPr>
        <w:t>All platelet agonists ha</w:t>
      </w:r>
      <w:r w:rsidR="00276F4B">
        <w:rPr>
          <w:rFonts w:cstheme="minorHAnsi"/>
        </w:rPr>
        <w:t>d</w:t>
      </w:r>
      <w:r w:rsidR="00276F4B" w:rsidRPr="00276F4B">
        <w:rPr>
          <w:rFonts w:cstheme="minorHAnsi"/>
        </w:rPr>
        <w:t xml:space="preserve"> no effect on CD41 and CD61 surface expression </w:t>
      </w:r>
      <w:r w:rsidR="00276F4B" w:rsidRPr="00276F4B">
        <w:rPr>
          <w:rFonts w:cstheme="minorHAnsi"/>
          <w:b/>
          <w:bCs/>
        </w:rPr>
        <w:t>[</w:t>
      </w:r>
      <w:r w:rsidR="00276F4B">
        <w:rPr>
          <w:rFonts w:cstheme="minorHAnsi"/>
          <w:b/>
          <w:bCs/>
        </w:rPr>
        <w:t>3</w:t>
      </w:r>
      <w:r w:rsidR="00276F4B" w:rsidRPr="00276F4B">
        <w:rPr>
          <w:rFonts w:cstheme="minorHAnsi"/>
          <w:b/>
          <w:bCs/>
        </w:rPr>
        <w:t>]</w:t>
      </w:r>
      <w:r w:rsidR="00276F4B">
        <w:rPr>
          <w:rFonts w:cstheme="minorHAnsi"/>
        </w:rPr>
        <w:t>.</w:t>
      </w:r>
    </w:p>
    <w:p w14:paraId="51DC5894" w14:textId="7C560972" w:rsid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s for ADP, thrombin, and CRP-XL showing similar mid-range levels</w:t>
      </w:r>
      <w:r w:rsidRPr="00AA6DE3">
        <w:rPr>
          <w:rFonts w:cstheme="minorHAnsi"/>
        </w:rPr>
        <w:t>.</w:t>
      </w:r>
    </w:p>
    <w:p w14:paraId="79D3CE29" w14:textId="7C5A5F9D" w:rsidR="00495959" w:rsidRPr="00276F4B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 for “hemin”</w:t>
      </w:r>
    </w:p>
    <w:p w14:paraId="079B2874" w14:textId="4BA1ECB6" w:rsidR="00276F4B" w:rsidRDefault="00276F4B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C,D</w:t>
      </w:r>
      <w:r>
        <w:rPr>
          <w:rFonts w:cstheme="minorHAnsi"/>
        </w:rPr>
        <w:t xml:space="preserve"> left panels in both C and D</w:t>
      </w:r>
    </w:p>
    <w:p w14:paraId="6628654B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7E27C1F" w14:textId="50A61CAF" w:rsidR="00276F4B" w:rsidRPr="00276F4B" w:rsidRDefault="00276F4B" w:rsidP="008C70F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76F4B">
        <w:rPr>
          <w:rFonts w:cstheme="minorHAnsi"/>
        </w:rPr>
        <w:t>Only hemin significantly increase</w:t>
      </w:r>
      <w:r w:rsidRPr="00276F4B">
        <w:rPr>
          <w:rFonts w:cstheme="minorHAnsi"/>
        </w:rPr>
        <w:t>d</w:t>
      </w:r>
      <w:r w:rsidRPr="00276F4B">
        <w:rPr>
          <w:rFonts w:cstheme="minorHAnsi"/>
        </w:rPr>
        <w:t xml:space="preserve"> the CXCR4 and CXCR7 surface expression</w:t>
      </w:r>
      <w:r w:rsidRPr="00276F4B">
        <w:rPr>
          <w:rFonts w:cstheme="minorHAnsi"/>
        </w:rPr>
        <w:t xml:space="preserve"> </w:t>
      </w:r>
      <w:r w:rsidRPr="00276F4B">
        <w:rPr>
          <w:rFonts w:cstheme="minorHAnsi"/>
          <w:b/>
          <w:bCs/>
        </w:rPr>
        <w:t>[1]</w:t>
      </w:r>
      <w:r w:rsidRPr="00276F4B">
        <w:rPr>
          <w:rFonts w:cstheme="minorHAnsi"/>
        </w:rPr>
        <w:t xml:space="preserve">. In addition, the phosphatidylserine exposure </w:t>
      </w:r>
      <w:r w:rsidRPr="00276F4B">
        <w:rPr>
          <w:rFonts w:cstheme="minorHAnsi"/>
        </w:rPr>
        <w:t>was</w:t>
      </w:r>
      <w:r w:rsidRPr="00276F4B">
        <w:rPr>
          <w:rFonts w:cstheme="minorHAnsi"/>
        </w:rPr>
        <w:t xml:space="preserve"> also enhanced under hemin treatment </w:t>
      </w:r>
      <w:r w:rsidRPr="00276F4B">
        <w:rPr>
          <w:rFonts w:cstheme="minorHAnsi"/>
          <w:b/>
          <w:bCs/>
        </w:rPr>
        <w:t>[2]</w:t>
      </w:r>
      <w:r w:rsidRPr="00276F4B">
        <w:rPr>
          <w:rFonts w:cstheme="minorHAnsi"/>
        </w:rPr>
        <w:t>,</w:t>
      </w:r>
      <w:r w:rsidRPr="00276F4B">
        <w:rPr>
          <w:rFonts w:cstheme="minorHAnsi"/>
        </w:rPr>
        <w:t xml:space="preserve"> resulting in an enhancement of Annexin V-positive cells </w:t>
      </w:r>
      <w:r w:rsidRPr="00276F4B">
        <w:rPr>
          <w:rFonts w:cstheme="minorHAnsi"/>
          <w:b/>
          <w:bCs/>
        </w:rPr>
        <w:t>[3].</w:t>
      </w:r>
    </w:p>
    <w:p w14:paraId="5F228FE5" w14:textId="0B698A03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H,I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r</w:t>
      </w:r>
      <w:r>
        <w:rPr>
          <w:rFonts w:cstheme="minorHAnsi"/>
          <w:i/>
          <w:iCs/>
          <w:color w:val="3333FF"/>
        </w:rPr>
        <w:t>s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s</w:t>
      </w:r>
    </w:p>
    <w:p w14:paraId="096E62B6" w14:textId="309FBD7A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J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</w:t>
      </w:r>
    </w:p>
    <w:p w14:paraId="295E1237" w14:textId="33AFCE2A" w:rsidR="00276F4B" w:rsidRPr="00276F4B" w:rsidRDefault="00276F4B" w:rsidP="00BF5A2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</w:t>
      </w:r>
      <w:r>
        <w:rPr>
          <w:rFonts w:cstheme="minorHAnsi"/>
        </w:rPr>
        <w:t xml:space="preserve"> </w:t>
      </w:r>
      <w:r w:rsidRPr="00276F4B">
        <w:rPr>
          <w:rFonts w:cstheme="minorHAnsi"/>
        </w:rPr>
        <w:t>4J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</w:t>
      </w:r>
      <w:r>
        <w:rPr>
          <w:rFonts w:cstheme="minorHAnsi"/>
          <w:i/>
          <w:iCs/>
          <w:color w:val="3333FF"/>
        </w:rPr>
        <w:t xml:space="preserve"> right</w:t>
      </w:r>
      <w:r>
        <w:rPr>
          <w:rFonts w:cstheme="minorHAnsi"/>
          <w:i/>
          <w:iCs/>
          <w:color w:val="3333FF"/>
        </w:rPr>
        <w:t xml:space="preserve"> graph</w:t>
      </w:r>
    </w:p>
    <w:p w14:paraId="2442C748" w14:textId="77777777" w:rsidR="00276F4B" w:rsidRPr="00276F4B" w:rsidRDefault="00276F4B" w:rsidP="00276F4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936FF38" w14:textId="022D88B7" w:rsidR="00AA6DE3" w:rsidRPr="00AA6DE3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UMAP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u-map</w:t>
      </w:r>
      <w:r w:rsidRPr="00AA6DE3">
        <w:rPr>
          <w:rFonts w:cstheme="minorHAnsi"/>
          <w:i/>
          <w:iCs/>
          <w:color w:val="FF0000"/>
        </w:rPr>
        <w:t>)</w:t>
      </w:r>
      <w:r w:rsidRPr="00AA6DE3">
        <w:rPr>
          <w:rFonts w:cstheme="minorHAnsi"/>
        </w:rPr>
        <w:t xml:space="preserve"> and </w:t>
      </w:r>
      <w:proofErr w:type="spellStart"/>
      <w:r w:rsidRPr="00AA6DE3">
        <w:rPr>
          <w:rFonts w:cstheme="minorHAnsi"/>
        </w:rPr>
        <w:t>PhenoGraph</w:t>
      </w:r>
      <w:proofErr w:type="spellEnd"/>
      <w:r w:rsidRPr="00AA6DE3">
        <w:rPr>
          <w:rFonts w:cstheme="minorHAnsi"/>
        </w:rPr>
        <w:t xml:space="preserve"> analyses defined 27 distinct platelet clusters, which varied with agonist type </w:t>
      </w:r>
      <w:r w:rsidRPr="00AA6DE3">
        <w:rPr>
          <w:rFonts w:cstheme="minorHAnsi"/>
          <w:b/>
          <w:bCs/>
        </w:rPr>
        <w:t>[1]</w:t>
      </w:r>
      <w:r w:rsidRPr="00AA6DE3">
        <w:rPr>
          <w:rFonts w:cstheme="minorHAnsi"/>
        </w:rPr>
        <w:t xml:space="preserve">. Hemin caused the most dramatic shift in cluster patterns </w:t>
      </w:r>
      <w:r w:rsidRPr="00AA6DE3">
        <w:rPr>
          <w:rFonts w:cstheme="minorHAnsi"/>
          <w:b/>
          <w:bCs/>
        </w:rPr>
        <w:t>[2]</w:t>
      </w:r>
      <w:r w:rsidRPr="00AA6DE3">
        <w:rPr>
          <w:rFonts w:cstheme="minorHAnsi"/>
        </w:rPr>
        <w:t>.</w:t>
      </w:r>
    </w:p>
    <w:p w14:paraId="5DE9D14C" w14:textId="42348BA6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</w:p>
    <w:p w14:paraId="6E0F3529" w14:textId="1556BCD3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  <w:r w:rsidRPr="00AA6DE3">
        <w:rPr>
          <w:rFonts w:cstheme="minorHAnsi"/>
          <w:i/>
          <w:iCs/>
          <w:color w:val="3333FF"/>
        </w:rPr>
        <w:t>Video editor: Emphasize the hemin cluster plot</w:t>
      </w:r>
      <w:r w:rsidRPr="00AA6DE3">
        <w:rPr>
          <w:rFonts w:cstheme="minorHAnsi"/>
        </w:rPr>
        <w:t>.</w:t>
      </w:r>
    </w:p>
    <w:p w14:paraId="58775CF4" w14:textId="77777777" w:rsidR="00AA6DE3" w:rsidRP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635EE9B" w14:textId="374B701E" w:rsidR="00AA6DE3" w:rsidRPr="00AA6DE3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Resting platelet subpopulations were most preserved with ADP</w:t>
      </w:r>
      <w:r w:rsidR="00256C4D">
        <w:rPr>
          <w:rFonts w:cstheme="minorHAnsi"/>
        </w:rPr>
        <w:t xml:space="preserve"> </w:t>
      </w:r>
      <w:r w:rsidR="00256C4D" w:rsidRPr="00256C4D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1</w:t>
      </w:r>
      <w:r w:rsidR="00256C4D" w:rsidRPr="00256C4D">
        <w:rPr>
          <w:rFonts w:cstheme="minorHAnsi"/>
          <w:b/>
          <w:bCs/>
        </w:rPr>
        <w:t>]</w:t>
      </w:r>
      <w:r w:rsidRPr="00AA6DE3">
        <w:rPr>
          <w:rFonts w:cstheme="minorHAnsi"/>
        </w:rPr>
        <w:t xml:space="preserve"> and least with hemin </w:t>
      </w:r>
      <w:r w:rsidRPr="00AA6DE3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2</w:t>
      </w:r>
      <w:r w:rsidRPr="00AA6DE3">
        <w:rPr>
          <w:rFonts w:cstheme="minorHAnsi"/>
          <w:b/>
          <w:bCs/>
        </w:rPr>
        <w:t>]</w:t>
      </w:r>
      <w:r w:rsidRPr="00AA6DE3">
        <w:rPr>
          <w:rFonts w:cstheme="minorHAnsi"/>
        </w:rPr>
        <w:t>.</w:t>
      </w:r>
    </w:p>
    <w:p w14:paraId="40E0FC40" w14:textId="77777777" w:rsidR="00256C4D" w:rsidRDefault="00AA6DE3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B. </w:t>
      </w:r>
      <w:r w:rsidRPr="00AA6DE3">
        <w:rPr>
          <w:rFonts w:cstheme="minorHAnsi"/>
          <w:i/>
          <w:iCs/>
          <w:color w:val="3333FF"/>
        </w:rPr>
        <w:t>Video editor: Show the bars for ADP</w:t>
      </w:r>
      <w:r w:rsidR="00256C4D">
        <w:rPr>
          <w:rFonts w:cstheme="minorHAnsi"/>
          <w:i/>
          <w:iCs/>
          <w:color w:val="3333FF"/>
        </w:rPr>
        <w:t xml:space="preserve"> </w:t>
      </w:r>
      <w:r w:rsidR="00256C4D" w:rsidRPr="00AA6DE3">
        <w:rPr>
          <w:rFonts w:cstheme="minorHAnsi"/>
          <w:i/>
          <w:iCs/>
          <w:color w:val="3333FF"/>
        </w:rPr>
        <w:t>corresponding to pg-08 and pg-13</w:t>
      </w:r>
      <w:r w:rsidRPr="00AA6DE3">
        <w:rPr>
          <w:rFonts w:cstheme="minorHAnsi"/>
        </w:rPr>
        <w:t>.</w:t>
      </w:r>
    </w:p>
    <w:p w14:paraId="00E4DD89" w14:textId="0E1B1AD4" w:rsidR="00AD3B41" w:rsidRPr="00256C4D" w:rsidRDefault="00256C4D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56C4D">
        <w:rPr>
          <w:rFonts w:cstheme="minorHAnsi"/>
        </w:rPr>
        <w:t xml:space="preserve">LAB MEDIA: Figure 5B. </w:t>
      </w:r>
      <w:r w:rsidRPr="00256C4D">
        <w:rPr>
          <w:rFonts w:cstheme="minorHAnsi"/>
          <w:i/>
          <w:iCs/>
          <w:color w:val="3333FF"/>
        </w:rPr>
        <w:t xml:space="preserve">Video editor: Show the bars for </w:t>
      </w:r>
      <w:r w:rsidRPr="00256C4D">
        <w:rPr>
          <w:rFonts w:cstheme="minorHAnsi"/>
          <w:i/>
          <w:iCs/>
          <w:color w:val="3333FF"/>
        </w:rPr>
        <w:t>‘hemin’</w:t>
      </w:r>
      <w:r w:rsidRPr="00256C4D">
        <w:rPr>
          <w:rFonts w:cstheme="minorHAnsi"/>
          <w:i/>
          <w:iCs/>
          <w:color w:val="3333FF"/>
        </w:rPr>
        <w:t xml:space="preserve"> corresponding to pg-08 and pg-13</w:t>
      </w:r>
    </w:p>
    <w:sectPr w:rsidR="00AD3B41" w:rsidRPr="00256C4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C825B0" w14:textId="77777777" w:rsidR="00131606" w:rsidRDefault="00131606">
      <w:r>
        <w:separator/>
      </w:r>
    </w:p>
    <w:p w14:paraId="1D5ABFAF" w14:textId="77777777" w:rsidR="00131606" w:rsidRDefault="00131606"/>
  </w:endnote>
  <w:endnote w:type="continuationSeparator" w:id="0">
    <w:p w14:paraId="4E4FF59D" w14:textId="77777777" w:rsidR="00131606" w:rsidRDefault="00131606">
      <w:r>
        <w:continuationSeparator/>
      </w:r>
    </w:p>
    <w:p w14:paraId="6C8E720E" w14:textId="77777777" w:rsidR="00131606" w:rsidRDefault="00131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F6DD0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36A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A3470">
      <w:rPr>
        <w:rFonts w:cstheme="minorHAnsi"/>
      </w:rPr>
      <w:t xml:space="preserve">                   May </w:t>
    </w:r>
    <w:r w:rsidR="002A3470">
      <w:rPr>
        <w:rFonts w:cstheme="minorHAnsi"/>
      </w:rPr>
      <w:t>27</w:t>
    </w:r>
    <w:r w:rsidR="002A3470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53EEA" w14:textId="77777777" w:rsidR="00131606" w:rsidRDefault="00131606">
      <w:r>
        <w:separator/>
      </w:r>
    </w:p>
    <w:p w14:paraId="65BB435D" w14:textId="77777777" w:rsidR="00131606" w:rsidRDefault="00131606"/>
  </w:footnote>
  <w:footnote w:type="continuationSeparator" w:id="0">
    <w:p w14:paraId="0E4248A0" w14:textId="77777777" w:rsidR="00131606" w:rsidRDefault="00131606">
      <w:r>
        <w:continuationSeparator/>
      </w:r>
    </w:p>
    <w:p w14:paraId="1FE8CCC3" w14:textId="77777777" w:rsidR="00131606" w:rsidRDefault="001316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726D8E" w:rsidR="00336C61" w:rsidRPr="006D3AC7" w:rsidRDefault="00336C61" w:rsidP="002A34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A347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3465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135486543">
    <w:abstractNumId w:val="35"/>
  </w:num>
  <w:num w:numId="45" w16cid:durableId="106433649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0A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22B"/>
    <w:rsid w:val="00055137"/>
    <w:rsid w:val="00074929"/>
    <w:rsid w:val="00083792"/>
    <w:rsid w:val="000843C5"/>
    <w:rsid w:val="00085F90"/>
    <w:rsid w:val="0008613B"/>
    <w:rsid w:val="00090BAC"/>
    <w:rsid w:val="000940F3"/>
    <w:rsid w:val="0009624C"/>
    <w:rsid w:val="000A2498"/>
    <w:rsid w:val="000B0B1A"/>
    <w:rsid w:val="000B192A"/>
    <w:rsid w:val="000B2085"/>
    <w:rsid w:val="000B387A"/>
    <w:rsid w:val="000B4B92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1606"/>
    <w:rsid w:val="001331E3"/>
    <w:rsid w:val="00133A7F"/>
    <w:rsid w:val="00135714"/>
    <w:rsid w:val="00142D32"/>
    <w:rsid w:val="00143557"/>
    <w:rsid w:val="001469E6"/>
    <w:rsid w:val="00151824"/>
    <w:rsid w:val="001528A5"/>
    <w:rsid w:val="00162D51"/>
    <w:rsid w:val="0016471F"/>
    <w:rsid w:val="0017132C"/>
    <w:rsid w:val="001720E6"/>
    <w:rsid w:val="00176D6F"/>
    <w:rsid w:val="00177B33"/>
    <w:rsid w:val="001819E3"/>
    <w:rsid w:val="00184EF9"/>
    <w:rsid w:val="00191A77"/>
    <w:rsid w:val="00194DBB"/>
    <w:rsid w:val="0019607C"/>
    <w:rsid w:val="001B3024"/>
    <w:rsid w:val="001B4BFC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34243"/>
    <w:rsid w:val="002422D6"/>
    <w:rsid w:val="00244CDB"/>
    <w:rsid w:val="0024793B"/>
    <w:rsid w:val="00247BFF"/>
    <w:rsid w:val="0025310D"/>
    <w:rsid w:val="002544F1"/>
    <w:rsid w:val="002553AE"/>
    <w:rsid w:val="00256C4D"/>
    <w:rsid w:val="002617AD"/>
    <w:rsid w:val="00264483"/>
    <w:rsid w:val="00264B2B"/>
    <w:rsid w:val="00264B3C"/>
    <w:rsid w:val="00265C44"/>
    <w:rsid w:val="00265EAD"/>
    <w:rsid w:val="00265F76"/>
    <w:rsid w:val="00276F4B"/>
    <w:rsid w:val="002773BA"/>
    <w:rsid w:val="00277C90"/>
    <w:rsid w:val="00277F11"/>
    <w:rsid w:val="00283E3E"/>
    <w:rsid w:val="002851C5"/>
    <w:rsid w:val="00286A4E"/>
    <w:rsid w:val="00287206"/>
    <w:rsid w:val="00292508"/>
    <w:rsid w:val="002929B8"/>
    <w:rsid w:val="00294464"/>
    <w:rsid w:val="002A3470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3139"/>
    <w:rsid w:val="002C54DB"/>
    <w:rsid w:val="002D52A1"/>
    <w:rsid w:val="002D6395"/>
    <w:rsid w:val="002E7521"/>
    <w:rsid w:val="002F0D42"/>
    <w:rsid w:val="002F3829"/>
    <w:rsid w:val="002F38CF"/>
    <w:rsid w:val="003002A8"/>
    <w:rsid w:val="003036C1"/>
    <w:rsid w:val="00305187"/>
    <w:rsid w:val="0030618C"/>
    <w:rsid w:val="00311FBF"/>
    <w:rsid w:val="003138D4"/>
    <w:rsid w:val="003176C4"/>
    <w:rsid w:val="00320715"/>
    <w:rsid w:val="00322C71"/>
    <w:rsid w:val="00323CC2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73A"/>
    <w:rsid w:val="0034684D"/>
    <w:rsid w:val="00347FE0"/>
    <w:rsid w:val="003513A5"/>
    <w:rsid w:val="00355D9B"/>
    <w:rsid w:val="00357FB7"/>
    <w:rsid w:val="00362E5C"/>
    <w:rsid w:val="00363153"/>
    <w:rsid w:val="00364249"/>
    <w:rsid w:val="003672FC"/>
    <w:rsid w:val="003754A7"/>
    <w:rsid w:val="00381A04"/>
    <w:rsid w:val="0038502C"/>
    <w:rsid w:val="00386777"/>
    <w:rsid w:val="0039303A"/>
    <w:rsid w:val="00395684"/>
    <w:rsid w:val="003A1109"/>
    <w:rsid w:val="003A49C2"/>
    <w:rsid w:val="003A5F47"/>
    <w:rsid w:val="003B00BE"/>
    <w:rsid w:val="003B285B"/>
    <w:rsid w:val="003B291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DA5"/>
    <w:rsid w:val="00440FFA"/>
    <w:rsid w:val="004425EC"/>
    <w:rsid w:val="00443E8B"/>
    <w:rsid w:val="00450B27"/>
    <w:rsid w:val="00453116"/>
    <w:rsid w:val="00454651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D02"/>
    <w:rsid w:val="00491B01"/>
    <w:rsid w:val="00493A57"/>
    <w:rsid w:val="00493D76"/>
    <w:rsid w:val="00495959"/>
    <w:rsid w:val="00497517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A4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266"/>
    <w:rsid w:val="005568B1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186A"/>
    <w:rsid w:val="00604177"/>
    <w:rsid w:val="006137EC"/>
    <w:rsid w:val="00622BE8"/>
    <w:rsid w:val="00624B0B"/>
    <w:rsid w:val="00626AF2"/>
    <w:rsid w:val="006346FE"/>
    <w:rsid w:val="00636AF6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67A"/>
    <w:rsid w:val="006801B1"/>
    <w:rsid w:val="00681C47"/>
    <w:rsid w:val="0069274C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079"/>
    <w:rsid w:val="00724E3B"/>
    <w:rsid w:val="00730D4A"/>
    <w:rsid w:val="00731E5D"/>
    <w:rsid w:val="00736CF8"/>
    <w:rsid w:val="007458C6"/>
    <w:rsid w:val="00745D4B"/>
    <w:rsid w:val="00746865"/>
    <w:rsid w:val="007474E4"/>
    <w:rsid w:val="007504EE"/>
    <w:rsid w:val="007548F3"/>
    <w:rsid w:val="00754A80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CD8"/>
    <w:rsid w:val="007A4E1D"/>
    <w:rsid w:val="007B0FBB"/>
    <w:rsid w:val="007B3E0E"/>
    <w:rsid w:val="007B5554"/>
    <w:rsid w:val="007B72C5"/>
    <w:rsid w:val="007D4222"/>
    <w:rsid w:val="007D61A8"/>
    <w:rsid w:val="007E5FEC"/>
    <w:rsid w:val="007F48D4"/>
    <w:rsid w:val="00802635"/>
    <w:rsid w:val="00804C75"/>
    <w:rsid w:val="00806B1B"/>
    <w:rsid w:val="00806BC9"/>
    <w:rsid w:val="008123C3"/>
    <w:rsid w:val="00816F53"/>
    <w:rsid w:val="00817618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F6A"/>
    <w:rsid w:val="00851B3E"/>
    <w:rsid w:val="00851C4B"/>
    <w:rsid w:val="00854994"/>
    <w:rsid w:val="008563AA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4E4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942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E07"/>
    <w:rsid w:val="00966F67"/>
    <w:rsid w:val="009670EA"/>
    <w:rsid w:val="00976E4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0B2"/>
    <w:rsid w:val="009F0554"/>
    <w:rsid w:val="009F356C"/>
    <w:rsid w:val="009F51F2"/>
    <w:rsid w:val="00A00C58"/>
    <w:rsid w:val="00A07468"/>
    <w:rsid w:val="00A101F2"/>
    <w:rsid w:val="00A13CC3"/>
    <w:rsid w:val="00A164F5"/>
    <w:rsid w:val="00A20DA8"/>
    <w:rsid w:val="00A218EC"/>
    <w:rsid w:val="00A23A9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2DE"/>
    <w:rsid w:val="00A5372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9CB"/>
    <w:rsid w:val="00AA6DE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01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CF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2C"/>
    <w:rsid w:val="00B653B7"/>
    <w:rsid w:val="00B66A14"/>
    <w:rsid w:val="00B7250F"/>
    <w:rsid w:val="00B807E5"/>
    <w:rsid w:val="00B847A0"/>
    <w:rsid w:val="00B875B8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0E5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585"/>
    <w:rsid w:val="00CC0C58"/>
    <w:rsid w:val="00CC1850"/>
    <w:rsid w:val="00CC29BF"/>
    <w:rsid w:val="00CC52BE"/>
    <w:rsid w:val="00CD3E9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F6A"/>
    <w:rsid w:val="00CF6830"/>
    <w:rsid w:val="00CF771C"/>
    <w:rsid w:val="00D00EF4"/>
    <w:rsid w:val="00D103FE"/>
    <w:rsid w:val="00D10BFA"/>
    <w:rsid w:val="00D10F00"/>
    <w:rsid w:val="00D11E7F"/>
    <w:rsid w:val="00D13549"/>
    <w:rsid w:val="00D150D8"/>
    <w:rsid w:val="00D17A5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CB1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2A8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7EFB"/>
    <w:rsid w:val="00EA15F6"/>
    <w:rsid w:val="00EA20E5"/>
    <w:rsid w:val="00EA2756"/>
    <w:rsid w:val="00EA341C"/>
    <w:rsid w:val="00EA4B94"/>
    <w:rsid w:val="00EA60D4"/>
    <w:rsid w:val="00EC0937"/>
    <w:rsid w:val="00EC098C"/>
    <w:rsid w:val="00EC3C46"/>
    <w:rsid w:val="00EC69FF"/>
    <w:rsid w:val="00ED00F1"/>
    <w:rsid w:val="00ED23F4"/>
    <w:rsid w:val="00ED2FBA"/>
    <w:rsid w:val="00ED592D"/>
    <w:rsid w:val="00ED5B9B"/>
    <w:rsid w:val="00ED6438"/>
    <w:rsid w:val="00ED68E3"/>
    <w:rsid w:val="00EE00CF"/>
    <w:rsid w:val="00EE1E2F"/>
    <w:rsid w:val="00EE30DA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B2"/>
    <w:rsid w:val="00F728FB"/>
    <w:rsid w:val="00F734E7"/>
    <w:rsid w:val="00F7561F"/>
    <w:rsid w:val="00F76A1C"/>
    <w:rsid w:val="00F80FD0"/>
    <w:rsid w:val="00F8149F"/>
    <w:rsid w:val="00F83448"/>
    <w:rsid w:val="00F917CF"/>
    <w:rsid w:val="00F92C2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0FF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522D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522D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522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522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522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522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028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841</Words>
  <Characters>10311</Characters>
  <Application>Microsoft Office Word</Application>
  <DocSecurity>0</DocSecurity>
  <Lines>264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cp:lastPrinted>2025-05-26T08:58:00Z</cp:lastPrinted>
  <dcterms:created xsi:type="dcterms:W3CDTF">2025-05-27T04:54:00Z</dcterms:created>
  <dcterms:modified xsi:type="dcterms:W3CDTF">2025-05-27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